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AE937FA" w14:textId="5C0A524A" w:rsidR="004F24DD" w:rsidRPr="00907EF2" w:rsidRDefault="00B23C3D" w:rsidP="00177A3A">
      <w:pPr>
        <w:pStyle w:val="papertitle"/>
        <w:rPr>
          <w:rFonts w:eastAsiaTheme="minorEastAsia"/>
          <w:b/>
          <w:bCs w:val="0"/>
          <w:noProof w:val="0"/>
          <w:sz w:val="24"/>
          <w:szCs w:val="24"/>
        </w:rPr>
      </w:pPr>
      <w:r w:rsidRPr="00907EF2">
        <w:rPr>
          <w:rFonts w:eastAsiaTheme="minorEastAsia"/>
          <w:b/>
          <w:bCs w:val="0"/>
          <w:noProof w:val="0"/>
          <w:sz w:val="24"/>
          <w:szCs w:val="24"/>
        </w:rPr>
        <w:t>BİL420/BİL520 Siber Güvenliğe Giriş</w:t>
      </w:r>
    </w:p>
    <w:p w14:paraId="7B46EA6A" w14:textId="31B74B52" w:rsidR="00B55825" w:rsidRPr="00907EF2" w:rsidRDefault="00B23C3D" w:rsidP="00177A3A">
      <w:pPr>
        <w:pStyle w:val="papertitle"/>
        <w:rPr>
          <w:rFonts w:eastAsiaTheme="minorEastAsia"/>
          <w:bCs w:val="0"/>
          <w:noProof w:val="0"/>
          <w:sz w:val="24"/>
          <w:szCs w:val="24"/>
        </w:rPr>
      </w:pPr>
      <w:r w:rsidRPr="00907EF2">
        <w:rPr>
          <w:rFonts w:eastAsiaTheme="minorEastAsia"/>
          <w:bCs w:val="0"/>
          <w:noProof w:val="0"/>
          <w:sz w:val="24"/>
          <w:szCs w:val="24"/>
        </w:rPr>
        <w:t>Ödev-1</w:t>
      </w:r>
    </w:p>
    <w:p w14:paraId="318D844F" w14:textId="1303DA32" w:rsidR="00156198" w:rsidRPr="00907EF2" w:rsidRDefault="00F461F9" w:rsidP="00177A3A">
      <w:pPr>
        <w:spacing w:after="120"/>
        <w:jc w:val="center"/>
        <w:rPr>
          <w:i/>
          <w:color w:val="auto"/>
        </w:rPr>
      </w:pPr>
      <w:r w:rsidRPr="00907EF2">
        <w:rPr>
          <w:i/>
          <w:color w:val="auto"/>
        </w:rPr>
        <w:t xml:space="preserve">Ad Soyadı, No: </w:t>
      </w:r>
      <w:r w:rsidR="00E12131" w:rsidRPr="00907EF2">
        <w:rPr>
          <w:i/>
          <w:color w:val="auto"/>
        </w:rPr>
        <w:t>Fatih Arslan Tugay, 181101008</w:t>
      </w:r>
    </w:p>
    <w:p w14:paraId="372F78CC" w14:textId="5FD157C3" w:rsidR="00145272" w:rsidRPr="00907EF2" w:rsidRDefault="00145272" w:rsidP="00177A3A">
      <w:pPr>
        <w:spacing w:after="120"/>
        <w:jc w:val="both"/>
        <w:rPr>
          <w:color w:val="auto"/>
        </w:rPr>
      </w:pPr>
    </w:p>
    <w:p w14:paraId="7D20CA69" w14:textId="0C72E1AC" w:rsidR="00B23C3D" w:rsidRDefault="00430D11" w:rsidP="00177A3A">
      <w:pPr>
        <w:spacing w:after="120"/>
        <w:jc w:val="both"/>
        <w:rPr>
          <w:b/>
          <w:bCs/>
          <w:color w:val="FF0000"/>
        </w:rPr>
      </w:pPr>
      <w:r w:rsidRPr="00907EF2">
        <w:rPr>
          <w:b/>
          <w:bCs/>
          <w:color w:val="FF0000"/>
        </w:rPr>
        <w:t>RSA Public-Key Encryption and Digital Signature Applications:</w:t>
      </w:r>
    </w:p>
    <w:p w14:paraId="2E48365D" w14:textId="4A1239F3" w:rsidR="00B44214" w:rsidRPr="00B44214" w:rsidRDefault="00B44214" w:rsidP="00B44214">
      <w:pPr>
        <w:pStyle w:val="ListeParagraf"/>
        <w:numPr>
          <w:ilvl w:val="0"/>
          <w:numId w:val="14"/>
        </w:numPr>
        <w:spacing w:after="120"/>
        <w:jc w:val="both"/>
        <w:rPr>
          <w:bCs/>
          <w:color w:val="auto"/>
        </w:rPr>
      </w:pPr>
      <w:r>
        <w:rPr>
          <w:bCs/>
          <w:color w:val="auto"/>
        </w:rPr>
        <w:t>README file about code is in ‘rsa’ path with this document</w:t>
      </w:r>
      <w:r w:rsidR="007B324C">
        <w:rPr>
          <w:bCs/>
          <w:color w:val="auto"/>
        </w:rPr>
        <w:t>’s</w:t>
      </w:r>
      <w:r>
        <w:rPr>
          <w:bCs/>
          <w:color w:val="auto"/>
        </w:rPr>
        <w:t xml:space="preserve"> zip.</w:t>
      </w:r>
    </w:p>
    <w:p w14:paraId="35FC71CC" w14:textId="75007892" w:rsidR="007C5E7E" w:rsidRPr="00907EF2" w:rsidRDefault="00B23C3D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1:</w:t>
      </w:r>
    </w:p>
    <w:p w14:paraId="750DDC0F" w14:textId="2B32BCE0" w:rsidR="00DB04F9" w:rsidRPr="00907EF2" w:rsidRDefault="0007034F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0CFECC48" wp14:editId="4AC3E00F">
            <wp:extent cx="5759450" cy="951865"/>
            <wp:effectExtent l="0" t="0" r="0" b="635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91478" w14:textId="03688CC4" w:rsidR="00B23C3D" w:rsidRPr="00907EF2" w:rsidRDefault="00B23C3D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2:</w:t>
      </w:r>
    </w:p>
    <w:p w14:paraId="5CECFD97" w14:textId="7623958A" w:rsidR="0007034F" w:rsidRPr="00907EF2" w:rsidRDefault="0007034F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4E2CC572" wp14:editId="38727168">
            <wp:extent cx="5759450" cy="1842135"/>
            <wp:effectExtent l="0" t="0" r="0" b="5715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ED88" w14:textId="5D2FB3D2" w:rsidR="00B23C3D" w:rsidRPr="00907EF2" w:rsidRDefault="00B23C3D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3:</w:t>
      </w:r>
    </w:p>
    <w:p w14:paraId="0A126EC9" w14:textId="3E2900FD" w:rsidR="00E16D12" w:rsidRPr="00907EF2" w:rsidRDefault="00E16D12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4617C9BE" wp14:editId="53C0ABF7">
            <wp:extent cx="5759450" cy="963930"/>
            <wp:effectExtent l="0" t="0" r="0" b="762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25F17" w14:textId="79FFE2FF" w:rsidR="00B23C3D" w:rsidRPr="00907EF2" w:rsidRDefault="00B23C3D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4:</w:t>
      </w:r>
    </w:p>
    <w:p w14:paraId="68B44E37" w14:textId="6E21144E" w:rsidR="00E16D12" w:rsidRPr="00907EF2" w:rsidRDefault="00E16D12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54DFD48A" wp14:editId="7885E4B7">
            <wp:extent cx="5759450" cy="2154555"/>
            <wp:effectExtent l="0" t="0" r="0" b="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F7FD" w14:textId="77777777" w:rsidR="00E16D12" w:rsidRPr="00907EF2" w:rsidRDefault="00E16D12" w:rsidP="00177A3A">
      <w:pPr>
        <w:spacing w:after="120"/>
        <w:jc w:val="both"/>
        <w:rPr>
          <w:b/>
          <w:color w:val="auto"/>
        </w:rPr>
      </w:pPr>
    </w:p>
    <w:p w14:paraId="63F62F7A" w14:textId="7494A2E8" w:rsidR="00B23C3D" w:rsidRPr="00907EF2" w:rsidRDefault="00B23C3D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5:</w:t>
      </w:r>
    </w:p>
    <w:p w14:paraId="403CA9B1" w14:textId="1EE9E4BC" w:rsidR="002A4146" w:rsidRDefault="00E16D12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5FE2B81B" wp14:editId="6D2DD3C0">
            <wp:extent cx="5759450" cy="1765300"/>
            <wp:effectExtent l="0" t="0" r="0" b="635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383" w14:textId="1190BAA5" w:rsidR="00B164E5" w:rsidRDefault="00B164E5" w:rsidP="00177A3A">
      <w:pPr>
        <w:spacing w:after="120"/>
        <w:jc w:val="both"/>
        <w:rPr>
          <w:color w:val="auto"/>
        </w:rPr>
      </w:pPr>
    </w:p>
    <w:p w14:paraId="78550A5B" w14:textId="484C2213" w:rsidR="00DB04F9" w:rsidRDefault="00DB04F9" w:rsidP="00177A3A">
      <w:pPr>
        <w:spacing w:after="120"/>
        <w:jc w:val="both"/>
        <w:rPr>
          <w:color w:val="auto"/>
        </w:rPr>
      </w:pPr>
    </w:p>
    <w:p w14:paraId="2BC3FEF5" w14:textId="4AAF9124" w:rsidR="00DB04F9" w:rsidRDefault="00DB04F9" w:rsidP="00177A3A">
      <w:pPr>
        <w:spacing w:after="120"/>
        <w:jc w:val="both"/>
        <w:rPr>
          <w:color w:val="auto"/>
        </w:rPr>
      </w:pPr>
    </w:p>
    <w:p w14:paraId="4C5FED1E" w14:textId="6F602536" w:rsidR="00DB04F9" w:rsidRDefault="00DB04F9" w:rsidP="00177A3A">
      <w:pPr>
        <w:spacing w:after="120"/>
        <w:jc w:val="both"/>
        <w:rPr>
          <w:color w:val="auto"/>
        </w:rPr>
      </w:pPr>
    </w:p>
    <w:p w14:paraId="56808213" w14:textId="3DBA478C" w:rsidR="00DB04F9" w:rsidRDefault="00DB04F9" w:rsidP="00177A3A">
      <w:pPr>
        <w:spacing w:after="120"/>
        <w:jc w:val="both"/>
        <w:rPr>
          <w:color w:val="auto"/>
        </w:rPr>
      </w:pPr>
    </w:p>
    <w:p w14:paraId="2E57A326" w14:textId="395D4DCB" w:rsidR="00DB04F9" w:rsidRDefault="00DB04F9" w:rsidP="00177A3A">
      <w:pPr>
        <w:spacing w:after="120"/>
        <w:jc w:val="both"/>
        <w:rPr>
          <w:color w:val="auto"/>
        </w:rPr>
      </w:pPr>
    </w:p>
    <w:p w14:paraId="4B7E337F" w14:textId="6B9F41BB" w:rsidR="00DB04F9" w:rsidRDefault="00DB04F9" w:rsidP="00177A3A">
      <w:pPr>
        <w:spacing w:after="120"/>
        <w:jc w:val="both"/>
        <w:rPr>
          <w:color w:val="auto"/>
        </w:rPr>
      </w:pPr>
    </w:p>
    <w:p w14:paraId="57A9A635" w14:textId="54E0D3C3" w:rsidR="00DB04F9" w:rsidRDefault="00DB04F9" w:rsidP="00177A3A">
      <w:pPr>
        <w:spacing w:after="120"/>
        <w:jc w:val="both"/>
        <w:rPr>
          <w:color w:val="auto"/>
        </w:rPr>
      </w:pPr>
    </w:p>
    <w:p w14:paraId="5028BF39" w14:textId="58C369D1" w:rsidR="00DB04F9" w:rsidRDefault="00DB04F9" w:rsidP="00177A3A">
      <w:pPr>
        <w:spacing w:after="120"/>
        <w:jc w:val="both"/>
        <w:rPr>
          <w:color w:val="auto"/>
        </w:rPr>
      </w:pPr>
    </w:p>
    <w:p w14:paraId="5BBF57A8" w14:textId="3F1594F8" w:rsidR="00DB04F9" w:rsidRDefault="00DB04F9" w:rsidP="00177A3A">
      <w:pPr>
        <w:spacing w:after="120"/>
        <w:jc w:val="both"/>
        <w:rPr>
          <w:color w:val="auto"/>
        </w:rPr>
      </w:pPr>
    </w:p>
    <w:p w14:paraId="3A00D2B9" w14:textId="5140F35C" w:rsidR="00DB04F9" w:rsidRDefault="00DB04F9" w:rsidP="00177A3A">
      <w:pPr>
        <w:spacing w:after="120"/>
        <w:jc w:val="both"/>
        <w:rPr>
          <w:color w:val="auto"/>
        </w:rPr>
      </w:pPr>
    </w:p>
    <w:p w14:paraId="43C4E2D8" w14:textId="525E0EDA" w:rsidR="00DB04F9" w:rsidRDefault="00DB04F9" w:rsidP="00177A3A">
      <w:pPr>
        <w:spacing w:after="120"/>
        <w:jc w:val="both"/>
        <w:rPr>
          <w:color w:val="auto"/>
        </w:rPr>
      </w:pPr>
    </w:p>
    <w:p w14:paraId="7D6CA718" w14:textId="32149D2F" w:rsidR="00DB04F9" w:rsidRDefault="00DB04F9" w:rsidP="00177A3A">
      <w:pPr>
        <w:spacing w:after="120"/>
        <w:jc w:val="both"/>
        <w:rPr>
          <w:color w:val="auto"/>
        </w:rPr>
      </w:pPr>
    </w:p>
    <w:p w14:paraId="5BDED2DD" w14:textId="17C1E883" w:rsidR="00DB04F9" w:rsidRDefault="00DB04F9" w:rsidP="00177A3A">
      <w:pPr>
        <w:spacing w:after="120"/>
        <w:jc w:val="both"/>
        <w:rPr>
          <w:color w:val="auto"/>
        </w:rPr>
      </w:pPr>
    </w:p>
    <w:p w14:paraId="05019CC5" w14:textId="57CB9B1B" w:rsidR="00DB04F9" w:rsidRDefault="00DB04F9" w:rsidP="00177A3A">
      <w:pPr>
        <w:spacing w:after="120"/>
        <w:jc w:val="both"/>
        <w:rPr>
          <w:color w:val="auto"/>
        </w:rPr>
      </w:pPr>
    </w:p>
    <w:p w14:paraId="390A4CED" w14:textId="246A4C24" w:rsidR="00DB04F9" w:rsidRDefault="00DB04F9" w:rsidP="00177A3A">
      <w:pPr>
        <w:spacing w:after="120"/>
        <w:jc w:val="both"/>
        <w:rPr>
          <w:color w:val="auto"/>
        </w:rPr>
      </w:pPr>
    </w:p>
    <w:p w14:paraId="1CF7BF59" w14:textId="62AD7551" w:rsidR="00DB04F9" w:rsidRDefault="00DB04F9" w:rsidP="00177A3A">
      <w:pPr>
        <w:spacing w:after="120"/>
        <w:jc w:val="both"/>
        <w:rPr>
          <w:color w:val="auto"/>
        </w:rPr>
      </w:pPr>
    </w:p>
    <w:p w14:paraId="337A9D70" w14:textId="3A56DB35" w:rsidR="00DB04F9" w:rsidRDefault="00DB04F9" w:rsidP="00177A3A">
      <w:pPr>
        <w:spacing w:after="120"/>
        <w:jc w:val="both"/>
        <w:rPr>
          <w:color w:val="auto"/>
        </w:rPr>
      </w:pPr>
    </w:p>
    <w:p w14:paraId="31244378" w14:textId="3D74DB73" w:rsidR="00DB04F9" w:rsidRDefault="00DB04F9" w:rsidP="00177A3A">
      <w:pPr>
        <w:spacing w:after="120"/>
        <w:jc w:val="both"/>
        <w:rPr>
          <w:color w:val="auto"/>
        </w:rPr>
      </w:pPr>
    </w:p>
    <w:p w14:paraId="47139CAD" w14:textId="1E7BAF33" w:rsidR="00DB04F9" w:rsidRDefault="00DB04F9" w:rsidP="00177A3A">
      <w:pPr>
        <w:spacing w:after="120"/>
        <w:jc w:val="both"/>
        <w:rPr>
          <w:color w:val="auto"/>
        </w:rPr>
      </w:pPr>
    </w:p>
    <w:p w14:paraId="09FCEB4F" w14:textId="5ED774BB" w:rsidR="00DB04F9" w:rsidRDefault="00DB04F9" w:rsidP="00177A3A">
      <w:pPr>
        <w:spacing w:after="120"/>
        <w:jc w:val="both"/>
        <w:rPr>
          <w:color w:val="auto"/>
        </w:rPr>
      </w:pPr>
    </w:p>
    <w:p w14:paraId="0AA61ADB" w14:textId="156F5A7F" w:rsidR="00DB04F9" w:rsidRDefault="00DB04F9" w:rsidP="00177A3A">
      <w:pPr>
        <w:spacing w:after="120"/>
        <w:jc w:val="both"/>
        <w:rPr>
          <w:color w:val="auto"/>
        </w:rPr>
      </w:pPr>
    </w:p>
    <w:p w14:paraId="6BEF7627" w14:textId="2A6F9680" w:rsidR="00DB04F9" w:rsidRDefault="00DB04F9" w:rsidP="00177A3A">
      <w:pPr>
        <w:spacing w:after="120"/>
        <w:jc w:val="both"/>
        <w:rPr>
          <w:color w:val="auto"/>
        </w:rPr>
      </w:pPr>
    </w:p>
    <w:p w14:paraId="15ED873E" w14:textId="22B56A21" w:rsidR="00DB04F9" w:rsidRDefault="00DB04F9" w:rsidP="00177A3A">
      <w:pPr>
        <w:spacing w:after="120"/>
        <w:jc w:val="both"/>
        <w:rPr>
          <w:color w:val="auto"/>
        </w:rPr>
      </w:pPr>
    </w:p>
    <w:p w14:paraId="24B54630" w14:textId="6C50E445" w:rsidR="00DB04F9" w:rsidRDefault="00DB04F9" w:rsidP="00177A3A">
      <w:pPr>
        <w:spacing w:after="120"/>
        <w:jc w:val="both"/>
        <w:rPr>
          <w:color w:val="auto"/>
        </w:rPr>
      </w:pPr>
    </w:p>
    <w:p w14:paraId="472FE7C6" w14:textId="423FAD14" w:rsidR="00DB04F9" w:rsidRPr="00907EF2" w:rsidRDefault="00DB04F9" w:rsidP="00177A3A">
      <w:pPr>
        <w:spacing w:after="120"/>
        <w:jc w:val="both"/>
        <w:rPr>
          <w:color w:val="auto"/>
        </w:rPr>
      </w:pPr>
    </w:p>
    <w:p w14:paraId="0AAE1D79" w14:textId="1BEA36E8" w:rsidR="005F7116" w:rsidRDefault="00AF5331" w:rsidP="00177A3A">
      <w:pPr>
        <w:spacing w:after="120"/>
        <w:jc w:val="both"/>
        <w:rPr>
          <w:b/>
          <w:bCs/>
          <w:color w:val="FF0000"/>
        </w:rPr>
      </w:pPr>
      <w:r w:rsidRPr="00907EF2">
        <w:rPr>
          <w:b/>
          <w:bCs/>
          <w:color w:val="FF0000"/>
        </w:rPr>
        <w:lastRenderedPageBreak/>
        <w:t>Crypto and Symmetric Key Encryption Applications:</w:t>
      </w:r>
    </w:p>
    <w:p w14:paraId="03492DE3" w14:textId="44547570" w:rsidR="007F16C7" w:rsidRPr="007F16C7" w:rsidRDefault="007F16C7" w:rsidP="007F16C7">
      <w:pPr>
        <w:pStyle w:val="ListeParagraf"/>
        <w:numPr>
          <w:ilvl w:val="0"/>
          <w:numId w:val="14"/>
        </w:numPr>
        <w:spacing w:after="120"/>
        <w:jc w:val="both"/>
        <w:rPr>
          <w:b/>
          <w:bCs/>
          <w:color w:val="auto"/>
        </w:rPr>
      </w:pPr>
      <w:r>
        <w:rPr>
          <w:bCs/>
          <w:color w:val="auto"/>
        </w:rPr>
        <w:t xml:space="preserve">Files of each task are </w:t>
      </w:r>
      <w:r>
        <w:rPr>
          <w:bCs/>
          <w:color w:val="auto"/>
        </w:rPr>
        <w:t>in ‘</w:t>
      </w:r>
      <w:r>
        <w:rPr>
          <w:bCs/>
          <w:color w:val="auto"/>
        </w:rPr>
        <w:t>crypto</w:t>
      </w:r>
      <w:r>
        <w:rPr>
          <w:bCs/>
          <w:color w:val="auto"/>
        </w:rPr>
        <w:t>’ path with this document’s zip.</w:t>
      </w:r>
    </w:p>
    <w:p w14:paraId="2E9C9C75" w14:textId="516C93F7" w:rsidR="00E16D12" w:rsidRDefault="005F7116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1:</w:t>
      </w:r>
      <w:r w:rsidR="00A17A13">
        <w:rPr>
          <w:b/>
          <w:color w:val="auto"/>
        </w:rPr>
        <w:t xml:space="preserve"> </w:t>
      </w:r>
    </w:p>
    <w:p w14:paraId="4D754BC3" w14:textId="274C6125" w:rsidR="00A17A13" w:rsidRPr="00D020E6" w:rsidRDefault="00A17A13" w:rsidP="00A17A13">
      <w:pPr>
        <w:pStyle w:val="ListeParagraf"/>
        <w:numPr>
          <w:ilvl w:val="0"/>
          <w:numId w:val="13"/>
        </w:numPr>
        <w:spacing w:after="120"/>
        <w:jc w:val="both"/>
        <w:rPr>
          <w:b/>
          <w:color w:val="auto"/>
          <w:u w:val="single"/>
        </w:rPr>
      </w:pPr>
      <w:r w:rsidRPr="00D020E6">
        <w:rPr>
          <w:b/>
          <w:color w:val="auto"/>
          <w:u w:val="single"/>
        </w:rPr>
        <w:t xml:space="preserve">I convert the ciphertext to upper and I analysed the text. I change single letter </w:t>
      </w:r>
      <w:r w:rsidR="002F6517" w:rsidRPr="00D020E6">
        <w:rPr>
          <w:b/>
          <w:color w:val="auto"/>
          <w:u w:val="single"/>
        </w:rPr>
        <w:t>‘</w:t>
      </w:r>
      <w:r w:rsidRPr="00D020E6">
        <w:rPr>
          <w:b/>
          <w:color w:val="auto"/>
          <w:u w:val="single"/>
        </w:rPr>
        <w:t>D</w:t>
      </w:r>
      <w:r w:rsidR="002F6517" w:rsidRPr="00D020E6">
        <w:rPr>
          <w:b/>
          <w:color w:val="auto"/>
          <w:u w:val="single"/>
        </w:rPr>
        <w:t>’</w:t>
      </w:r>
      <w:r w:rsidRPr="00D020E6">
        <w:rPr>
          <w:b/>
          <w:color w:val="auto"/>
          <w:u w:val="single"/>
        </w:rPr>
        <w:t xml:space="preserve"> with </w:t>
      </w:r>
      <w:r w:rsidR="002F6517" w:rsidRPr="00D020E6">
        <w:rPr>
          <w:b/>
          <w:color w:val="auto"/>
          <w:u w:val="single"/>
        </w:rPr>
        <w:t>‘</w:t>
      </w:r>
      <w:r w:rsidRPr="00D020E6">
        <w:rPr>
          <w:b/>
          <w:color w:val="auto"/>
          <w:u w:val="single"/>
        </w:rPr>
        <w:t>a</w:t>
      </w:r>
      <w:r w:rsidR="002F6517" w:rsidRPr="00D020E6">
        <w:rPr>
          <w:b/>
          <w:color w:val="auto"/>
          <w:u w:val="single"/>
        </w:rPr>
        <w:t>’</w:t>
      </w:r>
      <w:r w:rsidRPr="00D020E6">
        <w:rPr>
          <w:b/>
          <w:color w:val="auto"/>
          <w:u w:val="single"/>
        </w:rPr>
        <w:t xml:space="preserve"> and ‘DSS?’ with ‘all?’ first. </w:t>
      </w:r>
      <w:r w:rsidR="00E41DDE" w:rsidRPr="00D020E6">
        <w:rPr>
          <w:b/>
          <w:color w:val="auto"/>
          <w:u w:val="single"/>
        </w:rPr>
        <w:t>And changed ‘EY’ to ‘of’</w:t>
      </w:r>
      <w:r w:rsidR="008B5488" w:rsidRPr="00D020E6">
        <w:rPr>
          <w:b/>
          <w:color w:val="auto"/>
          <w:u w:val="single"/>
        </w:rPr>
        <w:t>, ‘DAC’ to ‘and’ and</w:t>
      </w:r>
      <w:r w:rsidR="00E41DDE" w:rsidRPr="00D020E6">
        <w:rPr>
          <w:b/>
          <w:color w:val="auto"/>
          <w:u w:val="single"/>
        </w:rPr>
        <w:t xml:space="preserve"> ‘RUF’ to ‘the’. Other letters opened</w:t>
      </w:r>
      <w:r w:rsidR="00C66A07" w:rsidRPr="00D020E6">
        <w:rPr>
          <w:b/>
          <w:color w:val="auto"/>
          <w:u w:val="single"/>
        </w:rPr>
        <w:t xml:space="preserve"> quickly</w:t>
      </w:r>
      <w:r w:rsidR="00E41DDE" w:rsidRPr="00D020E6">
        <w:rPr>
          <w:b/>
          <w:color w:val="auto"/>
          <w:u w:val="single"/>
        </w:rPr>
        <w:t xml:space="preserve"> later.</w:t>
      </w:r>
    </w:p>
    <w:p w14:paraId="76A411ED" w14:textId="712C1EF0" w:rsidR="00DB04F9" w:rsidRDefault="00E41DDE" w:rsidP="00177A3A">
      <w:pPr>
        <w:spacing w:after="120"/>
        <w:jc w:val="both"/>
        <w:rPr>
          <w:b/>
          <w:color w:val="auto"/>
        </w:rPr>
      </w:pPr>
      <w:r>
        <w:rPr>
          <w:noProof/>
          <w:lang w:val="tr-TR" w:eastAsia="tr-TR"/>
        </w:rPr>
        <w:drawing>
          <wp:inline distT="0" distB="0" distL="0" distR="0" wp14:anchorId="7A58440B" wp14:editId="3D686B9F">
            <wp:extent cx="6109064" cy="2529840"/>
            <wp:effectExtent l="0" t="0" r="6350" b="3810"/>
            <wp:docPr id="54" name="Resi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7669" cy="253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0EACF5" w14:textId="667020B8" w:rsidR="00DB04F9" w:rsidRPr="00907EF2" w:rsidRDefault="005F7116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Task 2:</w:t>
      </w:r>
    </w:p>
    <w:p w14:paraId="42E09D00" w14:textId="29D569B4" w:rsidR="00DB04F9" w:rsidRPr="00DB04F9" w:rsidRDefault="00AD3AA8" w:rsidP="00DB04F9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8B7402">
        <w:rPr>
          <w:b/>
          <w:color w:val="auto"/>
          <w:u w:val="single"/>
        </w:rPr>
        <w:t xml:space="preserve">Part 1: </w:t>
      </w:r>
      <w:r w:rsidR="00C31AB5" w:rsidRPr="008B7402">
        <w:rPr>
          <w:b/>
          <w:color w:val="auto"/>
          <w:u w:val="single"/>
        </w:rPr>
        <w:t>Encrypting with three different ciphers</w:t>
      </w:r>
      <w:r w:rsidR="002958BB" w:rsidRPr="008B7402">
        <w:rPr>
          <w:b/>
          <w:color w:val="auto"/>
          <w:u w:val="single"/>
        </w:rPr>
        <w:t xml:space="preserve"> (encrypted images and images obtained with ‘cat’ command will be sended with this file)</w:t>
      </w:r>
    </w:p>
    <w:p w14:paraId="6BA9CB7D" w14:textId="6C088BF8" w:rsidR="00A42207" w:rsidRPr="008B7402" w:rsidRDefault="00A42207" w:rsidP="00177A3A">
      <w:pPr>
        <w:pStyle w:val="ListeParagraf"/>
        <w:numPr>
          <w:ilvl w:val="1"/>
          <w:numId w:val="10"/>
        </w:numPr>
        <w:spacing w:after="120"/>
        <w:jc w:val="both"/>
        <w:rPr>
          <w:b/>
          <w:color w:val="auto"/>
        </w:rPr>
      </w:pPr>
      <w:r w:rsidRPr="008B7402">
        <w:rPr>
          <w:b/>
          <w:color w:val="auto"/>
        </w:rPr>
        <w:t>AES-128-CFB</w:t>
      </w:r>
    </w:p>
    <w:p w14:paraId="7B25F7D1" w14:textId="1ADB30A9" w:rsidR="002958BB" w:rsidRPr="00907EF2" w:rsidRDefault="002958BB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0570FFAB" wp14:editId="6241E809">
            <wp:extent cx="5759450" cy="909955"/>
            <wp:effectExtent l="0" t="0" r="0" b="444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8E2C" w14:textId="77777777" w:rsidR="00CC3E73" w:rsidRPr="00907EF2" w:rsidRDefault="00CC3E73" w:rsidP="00177A3A">
      <w:pPr>
        <w:spacing w:after="120"/>
        <w:jc w:val="both"/>
        <w:rPr>
          <w:color w:val="auto"/>
        </w:rPr>
      </w:pPr>
    </w:p>
    <w:p w14:paraId="577F162F" w14:textId="24C6457C" w:rsidR="00A42207" w:rsidRPr="008B7402" w:rsidRDefault="00A42207" w:rsidP="00177A3A">
      <w:pPr>
        <w:pStyle w:val="ListeParagraf"/>
        <w:numPr>
          <w:ilvl w:val="1"/>
          <w:numId w:val="10"/>
        </w:numPr>
        <w:spacing w:after="120"/>
        <w:jc w:val="both"/>
        <w:rPr>
          <w:b/>
          <w:color w:val="auto"/>
        </w:rPr>
      </w:pPr>
      <w:r w:rsidRPr="008B7402">
        <w:rPr>
          <w:b/>
          <w:color w:val="auto"/>
        </w:rPr>
        <w:t>AES-128-CBC</w:t>
      </w:r>
    </w:p>
    <w:p w14:paraId="19F2EACA" w14:textId="3884D8DC" w:rsidR="0017024C" w:rsidRDefault="00EE5F8F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68554AC3" wp14:editId="5EC9502D">
            <wp:extent cx="5759450" cy="916940"/>
            <wp:effectExtent l="0" t="0" r="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04796" w14:textId="77777777" w:rsidR="00DB04F9" w:rsidRPr="00907EF2" w:rsidRDefault="00DB04F9" w:rsidP="00177A3A">
      <w:pPr>
        <w:spacing w:after="120"/>
        <w:jc w:val="both"/>
        <w:rPr>
          <w:color w:val="auto"/>
        </w:rPr>
      </w:pPr>
    </w:p>
    <w:p w14:paraId="1324589A" w14:textId="579D8099" w:rsidR="00A42207" w:rsidRPr="008B7402" w:rsidRDefault="00A42207" w:rsidP="00177A3A">
      <w:pPr>
        <w:pStyle w:val="ListeParagraf"/>
        <w:numPr>
          <w:ilvl w:val="1"/>
          <w:numId w:val="10"/>
        </w:numPr>
        <w:spacing w:after="120"/>
        <w:jc w:val="both"/>
        <w:rPr>
          <w:b/>
          <w:color w:val="auto"/>
        </w:rPr>
      </w:pPr>
      <w:r w:rsidRPr="008B7402">
        <w:rPr>
          <w:b/>
          <w:color w:val="auto"/>
        </w:rPr>
        <w:t>DES-CBC</w:t>
      </w:r>
    </w:p>
    <w:p w14:paraId="5A325B43" w14:textId="58CB5378" w:rsidR="00DB04F9" w:rsidRPr="00907EF2" w:rsidRDefault="00411C50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2735C5AB" wp14:editId="121F783C">
            <wp:extent cx="5759450" cy="993775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5C8D" w14:textId="07654C42" w:rsidR="00CB4378" w:rsidRPr="00F95205" w:rsidRDefault="00DF655A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F95205">
        <w:rPr>
          <w:b/>
          <w:color w:val="auto"/>
          <w:u w:val="single"/>
        </w:rPr>
        <w:lastRenderedPageBreak/>
        <w:t xml:space="preserve">Part 2: </w:t>
      </w:r>
      <w:r w:rsidR="001B708A" w:rsidRPr="00F95205">
        <w:rPr>
          <w:b/>
          <w:color w:val="auto"/>
          <w:u w:val="single"/>
        </w:rPr>
        <w:t>Encrypting with ECB and CBC</w:t>
      </w:r>
      <w:r w:rsidR="00DE5015" w:rsidRPr="00F95205">
        <w:rPr>
          <w:b/>
          <w:color w:val="auto"/>
          <w:u w:val="single"/>
        </w:rPr>
        <w:t xml:space="preserve"> two images</w:t>
      </w:r>
      <w:r w:rsidR="001B708A" w:rsidRPr="00F95205">
        <w:rPr>
          <w:b/>
          <w:color w:val="auto"/>
          <w:u w:val="single"/>
        </w:rPr>
        <w:t>, then compare</w:t>
      </w:r>
      <w:r w:rsidR="00DE5015" w:rsidRPr="00F95205">
        <w:rPr>
          <w:b/>
          <w:color w:val="auto"/>
          <w:u w:val="single"/>
        </w:rPr>
        <w:t xml:space="preserve"> methods</w:t>
      </w:r>
    </w:p>
    <w:p w14:paraId="16D86749" w14:textId="77777777" w:rsidR="00AD3AA8" w:rsidRPr="00907EF2" w:rsidRDefault="00AD3AA8" w:rsidP="00177A3A">
      <w:pPr>
        <w:pStyle w:val="ListeParagraf"/>
        <w:spacing w:after="120"/>
        <w:jc w:val="both"/>
        <w:rPr>
          <w:b/>
          <w:color w:val="auto"/>
        </w:rPr>
      </w:pPr>
    </w:p>
    <w:p w14:paraId="136876EE" w14:textId="48B01914" w:rsidR="0089583A" w:rsidRPr="00F95205" w:rsidRDefault="001B708A" w:rsidP="00177A3A">
      <w:pPr>
        <w:pStyle w:val="ListeParagraf"/>
        <w:numPr>
          <w:ilvl w:val="1"/>
          <w:numId w:val="11"/>
        </w:numPr>
        <w:spacing w:after="120"/>
        <w:jc w:val="both"/>
        <w:rPr>
          <w:b/>
          <w:color w:val="auto"/>
        </w:rPr>
      </w:pPr>
      <w:r w:rsidRPr="00F95205">
        <w:rPr>
          <w:b/>
          <w:color w:val="auto"/>
        </w:rPr>
        <w:t>ECB</w:t>
      </w:r>
      <w:r w:rsidR="0089583A" w:rsidRPr="00F95205">
        <w:rPr>
          <w:b/>
          <w:color w:val="auto"/>
        </w:rPr>
        <w:t xml:space="preserve"> and CBC on </w:t>
      </w:r>
      <w:r w:rsidR="00C10B26" w:rsidRPr="00F95205">
        <w:rPr>
          <w:b/>
          <w:color w:val="auto"/>
        </w:rPr>
        <w:t xml:space="preserve">given </w:t>
      </w:r>
      <w:r w:rsidR="00441C3B" w:rsidRPr="00F95205">
        <w:rPr>
          <w:b/>
          <w:color w:val="auto"/>
        </w:rPr>
        <w:t>image</w:t>
      </w:r>
      <w:r w:rsidR="00C10B26" w:rsidRPr="00F95205">
        <w:rPr>
          <w:b/>
          <w:color w:val="auto"/>
        </w:rPr>
        <w:t xml:space="preserve"> (pic_original.bmp)</w:t>
      </w:r>
    </w:p>
    <w:p w14:paraId="38567337" w14:textId="0432D3AF" w:rsidR="00E00A04" w:rsidRPr="00907EF2" w:rsidRDefault="00EE5F8F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785CC0C4" wp14:editId="0821176C">
            <wp:extent cx="5759450" cy="904875"/>
            <wp:effectExtent l="0" t="0" r="0" b="9525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22EE" w14:textId="754012B1" w:rsidR="00EE5F8F" w:rsidRPr="00907EF2" w:rsidRDefault="00DE5015" w:rsidP="00177A3A">
      <w:pPr>
        <w:spacing w:after="120"/>
        <w:jc w:val="both"/>
        <w:rPr>
          <w:color w:val="auto"/>
        </w:rPr>
      </w:pPr>
      <w:r w:rsidRPr="00907EF2">
        <w:rPr>
          <w:color w:val="auto"/>
        </w:rPr>
        <w:pict w14:anchorId="6CF0B1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215.4pt">
            <v:imagedata r:id="rId18" o:title="new_pic_aes-128-ecb"/>
          </v:shape>
        </w:pict>
      </w:r>
    </w:p>
    <w:p w14:paraId="3D91BA55" w14:textId="73C7E995" w:rsidR="001B708A" w:rsidRPr="00907EF2" w:rsidRDefault="00CC3E73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6AF6685C" wp14:editId="7CC688DB">
            <wp:extent cx="5759450" cy="1036320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BB83F" w14:textId="22A2318B" w:rsidR="0089583A" w:rsidRPr="00907EF2" w:rsidRDefault="00DE5015" w:rsidP="00177A3A">
      <w:pPr>
        <w:spacing w:after="120"/>
        <w:jc w:val="both"/>
        <w:rPr>
          <w:color w:val="auto"/>
        </w:rPr>
      </w:pPr>
      <w:r w:rsidRPr="00907EF2">
        <w:rPr>
          <w:color w:val="auto"/>
        </w:rPr>
        <w:pict w14:anchorId="5D0E196C">
          <v:shape id="_x0000_i1026" type="#_x0000_t75" style="width:288.6pt;height:217.2pt">
            <v:imagedata r:id="rId20" o:title="new_pic_bf-cbc"/>
          </v:shape>
        </w:pict>
      </w:r>
    </w:p>
    <w:p w14:paraId="43535798" w14:textId="77777777" w:rsidR="00A94717" w:rsidRPr="00907EF2" w:rsidRDefault="00A94717" w:rsidP="00177A3A">
      <w:pPr>
        <w:spacing w:after="120"/>
        <w:jc w:val="both"/>
        <w:rPr>
          <w:color w:val="auto"/>
        </w:rPr>
      </w:pPr>
    </w:p>
    <w:p w14:paraId="62BA30F0" w14:textId="77777777" w:rsidR="00DE5015" w:rsidRPr="00907EF2" w:rsidRDefault="00DE5015" w:rsidP="00177A3A">
      <w:pPr>
        <w:spacing w:after="120"/>
        <w:jc w:val="both"/>
        <w:rPr>
          <w:color w:val="auto"/>
        </w:rPr>
      </w:pPr>
    </w:p>
    <w:p w14:paraId="4662EFBC" w14:textId="5DB48A8D" w:rsidR="0017024C" w:rsidRPr="00F95205" w:rsidRDefault="0017024C" w:rsidP="00177A3A">
      <w:pPr>
        <w:pStyle w:val="ListeParagraf"/>
        <w:numPr>
          <w:ilvl w:val="1"/>
          <w:numId w:val="11"/>
        </w:numPr>
        <w:spacing w:after="120"/>
        <w:jc w:val="both"/>
        <w:rPr>
          <w:b/>
          <w:color w:val="auto"/>
        </w:rPr>
      </w:pPr>
      <w:r w:rsidRPr="00F95205">
        <w:rPr>
          <w:b/>
          <w:color w:val="auto"/>
        </w:rPr>
        <w:lastRenderedPageBreak/>
        <w:t xml:space="preserve">ECB and CBC on chosen </w:t>
      </w:r>
      <w:r w:rsidR="00441C3B" w:rsidRPr="00F95205">
        <w:rPr>
          <w:b/>
          <w:color w:val="auto"/>
        </w:rPr>
        <w:t>image</w:t>
      </w:r>
      <w:r w:rsidR="00DE5015" w:rsidRPr="00F95205">
        <w:rPr>
          <w:b/>
          <w:color w:val="auto"/>
        </w:rPr>
        <w:t xml:space="preserve"> (besiktas.bmp)</w:t>
      </w:r>
    </w:p>
    <w:p w14:paraId="20E4F6CE" w14:textId="53E50BD6" w:rsidR="0017024C" w:rsidRPr="00907EF2" w:rsidRDefault="0017024C" w:rsidP="00177A3A">
      <w:pPr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4BD72B76" wp14:editId="0E73684F">
            <wp:extent cx="5759450" cy="899795"/>
            <wp:effectExtent l="0" t="0" r="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9940" w14:textId="25006E10" w:rsidR="0089583A" w:rsidRPr="00907EF2" w:rsidRDefault="00DE5015" w:rsidP="00177A3A">
      <w:pPr>
        <w:jc w:val="both"/>
      </w:pPr>
      <w:r w:rsidRPr="00907EF2">
        <w:pict w14:anchorId="0EF5D1DE">
          <v:shape id="_x0000_i1042" type="#_x0000_t75" style="width:318pt;height:178.8pt">
            <v:imagedata r:id="rId22" o:title="new_besiktas_aes-128-ecb"/>
          </v:shape>
        </w:pict>
      </w:r>
    </w:p>
    <w:p w14:paraId="1C8B1489" w14:textId="77777777" w:rsidR="002865D6" w:rsidRPr="00907EF2" w:rsidRDefault="002865D6" w:rsidP="00177A3A">
      <w:pPr>
        <w:jc w:val="both"/>
        <w:rPr>
          <w:color w:val="auto"/>
        </w:rPr>
      </w:pPr>
    </w:p>
    <w:p w14:paraId="4463EBEC" w14:textId="6B37F851" w:rsidR="0017024C" w:rsidRPr="00907EF2" w:rsidRDefault="0017024C" w:rsidP="00177A3A">
      <w:pPr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26AEAB50" wp14:editId="44373F66">
            <wp:extent cx="5759450" cy="953770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E2440" w14:textId="49AC5B71" w:rsidR="0017024C" w:rsidRPr="00907EF2" w:rsidRDefault="00DE5015" w:rsidP="00177A3A">
      <w:pPr>
        <w:spacing w:after="120"/>
        <w:jc w:val="both"/>
        <w:rPr>
          <w:color w:val="auto"/>
        </w:rPr>
      </w:pPr>
      <w:r w:rsidRPr="00907EF2">
        <w:rPr>
          <w:color w:val="auto"/>
        </w:rPr>
        <w:pict w14:anchorId="35FCE32C">
          <v:shape id="_x0000_i1044" type="#_x0000_t75" style="width:320.4pt;height:180pt">
            <v:imagedata r:id="rId24" o:title="new_besiktas_bf-cbc"/>
          </v:shape>
        </w:pict>
      </w:r>
    </w:p>
    <w:p w14:paraId="743CEB98" w14:textId="77777777" w:rsidR="00DE5015" w:rsidRPr="00907EF2" w:rsidRDefault="00DE5015" w:rsidP="00177A3A">
      <w:pPr>
        <w:spacing w:after="120"/>
        <w:jc w:val="both"/>
        <w:rPr>
          <w:color w:val="auto"/>
        </w:rPr>
      </w:pPr>
    </w:p>
    <w:p w14:paraId="0420F4F5" w14:textId="77777777" w:rsidR="007955D4" w:rsidRPr="00F95205" w:rsidRDefault="001B708A" w:rsidP="00177A3A">
      <w:pPr>
        <w:pStyle w:val="ListeParagraf"/>
        <w:numPr>
          <w:ilvl w:val="1"/>
          <w:numId w:val="11"/>
        </w:numPr>
        <w:spacing w:after="120"/>
        <w:jc w:val="both"/>
        <w:rPr>
          <w:b/>
          <w:color w:val="auto"/>
        </w:rPr>
      </w:pPr>
      <w:r w:rsidRPr="00F95205">
        <w:rPr>
          <w:b/>
          <w:color w:val="auto"/>
        </w:rPr>
        <w:t>C</w:t>
      </w:r>
      <w:r w:rsidR="0089583A" w:rsidRPr="00F95205">
        <w:rPr>
          <w:b/>
          <w:color w:val="auto"/>
        </w:rPr>
        <w:t>omparing ECB and CBC results</w:t>
      </w:r>
    </w:p>
    <w:p w14:paraId="34C43AA4" w14:textId="7F01CF93" w:rsidR="004B343F" w:rsidRPr="00907EF2" w:rsidRDefault="004B343F" w:rsidP="00177A3A">
      <w:pPr>
        <w:spacing w:after="120"/>
        <w:ind w:firstLine="720"/>
        <w:jc w:val="both"/>
        <w:rPr>
          <w:b/>
          <w:color w:val="auto"/>
        </w:rPr>
      </w:pPr>
      <w:r w:rsidRPr="00907EF2">
        <w:rPr>
          <w:color w:val="auto"/>
        </w:rPr>
        <w:t>Making out the shapes of encrypted image with using ECB encryption is very easy. When using CBC, I cannot see any relationship between original image and encrypted image. When I repeat the scenario for chosen image (</w:t>
      </w:r>
      <w:r w:rsidR="00AD4404" w:rsidRPr="00907EF2">
        <w:rPr>
          <w:color w:val="auto"/>
        </w:rPr>
        <w:t>besiktas.bmp</w:t>
      </w:r>
      <w:r w:rsidRPr="00907EF2">
        <w:rPr>
          <w:color w:val="auto"/>
        </w:rPr>
        <w:t>), the result were same.</w:t>
      </w:r>
      <w:r w:rsidR="00D856C9" w:rsidRPr="00907EF2">
        <w:rPr>
          <w:color w:val="auto"/>
        </w:rPr>
        <w:t xml:space="preserve"> The shapes of my encrypted image is open to see when I use ECB.</w:t>
      </w:r>
    </w:p>
    <w:p w14:paraId="2A71E204" w14:textId="3D5F929B" w:rsidR="00470348" w:rsidRPr="00907EF2" w:rsidRDefault="00470348" w:rsidP="00177A3A">
      <w:pPr>
        <w:spacing w:after="120"/>
        <w:jc w:val="both"/>
        <w:rPr>
          <w:b/>
          <w:color w:val="auto"/>
        </w:rPr>
      </w:pPr>
    </w:p>
    <w:p w14:paraId="0BD461F3" w14:textId="2A7E4135" w:rsidR="0007034F" w:rsidRPr="00907EF2" w:rsidRDefault="0007034F" w:rsidP="00177A3A">
      <w:pPr>
        <w:spacing w:after="120"/>
        <w:jc w:val="both"/>
        <w:rPr>
          <w:b/>
          <w:color w:val="auto"/>
        </w:rPr>
      </w:pPr>
    </w:p>
    <w:p w14:paraId="19C39A8C" w14:textId="5E1127D3" w:rsidR="005F7116" w:rsidRPr="00907EF2" w:rsidRDefault="005F7116" w:rsidP="00177A3A">
      <w:p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lastRenderedPageBreak/>
        <w:t>Task 3:</w:t>
      </w:r>
    </w:p>
    <w:p w14:paraId="5331A6CA" w14:textId="0AEE9D52" w:rsidR="005E1DA3" w:rsidRPr="00F95205" w:rsidRDefault="005E1DA3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F95205">
        <w:rPr>
          <w:b/>
          <w:color w:val="auto"/>
          <w:u w:val="single"/>
        </w:rPr>
        <w:t>Assumption</w:t>
      </w:r>
    </w:p>
    <w:p w14:paraId="148F2C24" w14:textId="59396190" w:rsidR="00210A6E" w:rsidRPr="00907EF2" w:rsidRDefault="005E1DA3" w:rsidP="00177A3A">
      <w:pPr>
        <w:spacing w:after="120"/>
        <w:ind w:firstLine="360"/>
        <w:jc w:val="both"/>
        <w:rPr>
          <w:color w:val="auto"/>
        </w:rPr>
      </w:pPr>
      <w:r w:rsidRPr="00907EF2">
        <w:rPr>
          <w:color w:val="auto"/>
        </w:rPr>
        <w:t xml:space="preserve">We know </w:t>
      </w:r>
      <w:r w:rsidR="00794FD9" w:rsidRPr="00907EF2">
        <w:rPr>
          <w:color w:val="auto"/>
        </w:rPr>
        <w:t xml:space="preserve">effects of single bit errors on i’th block on </w:t>
      </w:r>
      <w:r w:rsidRPr="00907EF2">
        <w:rPr>
          <w:color w:val="auto"/>
        </w:rPr>
        <w:t>modes. In ECB</w:t>
      </w:r>
      <w:r w:rsidR="000F0539" w:rsidRPr="00907EF2">
        <w:rPr>
          <w:color w:val="auto"/>
        </w:rPr>
        <w:t xml:space="preserve"> and OFB</w:t>
      </w:r>
      <w:r w:rsidR="00794FD9" w:rsidRPr="00907EF2">
        <w:rPr>
          <w:color w:val="auto"/>
        </w:rPr>
        <w:t xml:space="preserve">, it </w:t>
      </w:r>
      <w:r w:rsidR="00210A6E" w:rsidRPr="00907EF2">
        <w:rPr>
          <w:color w:val="auto"/>
        </w:rPr>
        <w:t>causes a</w:t>
      </w:r>
      <w:r w:rsidR="000F0539" w:rsidRPr="00907EF2">
        <w:rPr>
          <w:color w:val="auto"/>
        </w:rPr>
        <w:t xml:space="preserve"> </w:t>
      </w:r>
      <w:r w:rsidR="00794FD9" w:rsidRPr="00907EF2">
        <w:rPr>
          <w:color w:val="auto"/>
        </w:rPr>
        <w:t xml:space="preserve">bit error in </w:t>
      </w:r>
      <w:r w:rsidR="00673AE1" w:rsidRPr="00907EF2">
        <w:rPr>
          <w:color w:val="auto"/>
        </w:rPr>
        <w:t>i’th block.</w:t>
      </w:r>
      <w:r w:rsidR="00794FD9" w:rsidRPr="00907EF2">
        <w:rPr>
          <w:color w:val="auto"/>
        </w:rPr>
        <w:t xml:space="preserve"> </w:t>
      </w:r>
      <w:r w:rsidRPr="00907EF2">
        <w:rPr>
          <w:color w:val="auto"/>
        </w:rPr>
        <w:t>In CBC and CFB, single bit error in a block will cause failure of decryption in subsequent block because they chains all blocks together by XORing the output of the encryption block with the next plaintext block.</w:t>
      </w:r>
    </w:p>
    <w:p w14:paraId="4DF19EA0" w14:textId="7DD1D316" w:rsidR="0011454B" w:rsidRPr="005E1DA3" w:rsidRDefault="00DC2186" w:rsidP="00177A3A">
      <w:pPr>
        <w:spacing w:after="120"/>
        <w:ind w:firstLine="360"/>
        <w:jc w:val="both"/>
        <w:rPr>
          <w:color w:val="auto"/>
        </w:rPr>
      </w:pPr>
      <w:r w:rsidRPr="00907EF2">
        <w:rPr>
          <w:color w:val="auto"/>
        </w:rPr>
        <w:t>In the light of this information, we can say that the most error loss will be in CFB</w:t>
      </w:r>
      <w:r w:rsidR="004D7942" w:rsidRPr="00907EF2">
        <w:rPr>
          <w:color w:val="auto"/>
        </w:rPr>
        <w:t xml:space="preserve"> and CBC modes.</w:t>
      </w:r>
      <w:r w:rsidRPr="00907EF2">
        <w:rPr>
          <w:color w:val="auto"/>
        </w:rPr>
        <w:t xml:space="preserve"> It is clear that in ECB and OFB modes, there will be minimal loss (</w:t>
      </w:r>
      <w:r w:rsidR="00841B37" w:rsidRPr="00907EF2">
        <w:rPr>
          <w:color w:val="auto"/>
        </w:rPr>
        <w:t xml:space="preserve">In OFB </w:t>
      </w:r>
      <w:r w:rsidRPr="00907EF2">
        <w:rPr>
          <w:color w:val="auto"/>
        </w:rPr>
        <w:t>with one bit).</w:t>
      </w:r>
    </w:p>
    <w:p w14:paraId="26D5E4A8" w14:textId="172BE670" w:rsidR="00262B68" w:rsidRPr="00F95205" w:rsidRDefault="00262B68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F95205">
        <w:rPr>
          <w:b/>
          <w:color w:val="auto"/>
          <w:u w:val="single"/>
        </w:rPr>
        <w:t xml:space="preserve">I created a text file includes </w:t>
      </w:r>
      <w:r w:rsidR="00B3092F" w:rsidRPr="00F95205">
        <w:rPr>
          <w:b/>
          <w:color w:val="auto"/>
          <w:u w:val="single"/>
        </w:rPr>
        <w:t>“Gençliğe Hitabe”</w:t>
      </w:r>
      <w:r w:rsidRPr="00F95205">
        <w:rPr>
          <w:b/>
          <w:color w:val="auto"/>
          <w:u w:val="single"/>
        </w:rPr>
        <w:t xml:space="preserve">. It is exactly </w:t>
      </w:r>
      <w:r w:rsidR="00B3092F" w:rsidRPr="00F95205">
        <w:rPr>
          <w:b/>
          <w:color w:val="auto"/>
          <w:u w:val="single"/>
        </w:rPr>
        <w:t>1399</w:t>
      </w:r>
      <w:r w:rsidRPr="00F95205">
        <w:rPr>
          <w:b/>
          <w:color w:val="auto"/>
          <w:u w:val="single"/>
        </w:rPr>
        <w:t xml:space="preserve"> bytes.</w:t>
      </w:r>
    </w:p>
    <w:p w14:paraId="32261C3E" w14:textId="44D49661" w:rsidR="00262B68" w:rsidRPr="00907EF2" w:rsidRDefault="00B3092F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2A99E2E1" wp14:editId="7D1B2CC0">
            <wp:extent cx="5759450" cy="2674620"/>
            <wp:effectExtent l="0" t="0" r="0" b="0"/>
            <wp:docPr id="38" name="Resi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8F496" w14:textId="77777777" w:rsidR="00DC2186" w:rsidRPr="00907EF2" w:rsidRDefault="00DC2186" w:rsidP="00177A3A">
      <w:pPr>
        <w:spacing w:after="120"/>
        <w:jc w:val="both"/>
        <w:rPr>
          <w:b/>
          <w:color w:val="auto"/>
        </w:rPr>
      </w:pPr>
    </w:p>
    <w:p w14:paraId="4854F495" w14:textId="538532CF" w:rsidR="00B54CE9" w:rsidRPr="00F95205" w:rsidRDefault="00262B68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F95205">
        <w:rPr>
          <w:b/>
          <w:color w:val="auto"/>
          <w:u w:val="single"/>
        </w:rPr>
        <w:t>I encrypted this file using AES 128-bit block ciphers with ECB, CBC, CFB and OFB.</w:t>
      </w:r>
    </w:p>
    <w:p w14:paraId="06592B88" w14:textId="151BCEA1" w:rsidR="00F95205" w:rsidRDefault="00987528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20E5C377" wp14:editId="0C693093">
            <wp:extent cx="5759450" cy="1017270"/>
            <wp:effectExtent l="0" t="0" r="0" b="0"/>
            <wp:docPr id="39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2B174" w14:textId="4808D551" w:rsidR="00B164E5" w:rsidRDefault="00B164E5" w:rsidP="00177A3A">
      <w:pPr>
        <w:spacing w:after="120"/>
        <w:jc w:val="both"/>
        <w:rPr>
          <w:b/>
          <w:color w:val="auto"/>
        </w:rPr>
      </w:pPr>
    </w:p>
    <w:p w14:paraId="15EC60D1" w14:textId="32360CC7" w:rsidR="00B164E5" w:rsidRDefault="00B164E5" w:rsidP="00177A3A">
      <w:pPr>
        <w:spacing w:after="120"/>
        <w:jc w:val="both"/>
        <w:rPr>
          <w:b/>
          <w:color w:val="auto"/>
        </w:rPr>
      </w:pPr>
    </w:p>
    <w:p w14:paraId="5E950223" w14:textId="68748BF7" w:rsidR="00B164E5" w:rsidRDefault="00B164E5" w:rsidP="00177A3A">
      <w:pPr>
        <w:spacing w:after="120"/>
        <w:jc w:val="both"/>
        <w:rPr>
          <w:b/>
          <w:color w:val="auto"/>
        </w:rPr>
      </w:pPr>
    </w:p>
    <w:p w14:paraId="5A2A6736" w14:textId="73D61F66" w:rsidR="00B164E5" w:rsidRDefault="00B164E5" w:rsidP="00177A3A">
      <w:pPr>
        <w:spacing w:after="120"/>
        <w:jc w:val="both"/>
        <w:rPr>
          <w:b/>
          <w:color w:val="auto"/>
        </w:rPr>
      </w:pPr>
    </w:p>
    <w:p w14:paraId="787F76E6" w14:textId="2402C8B7" w:rsidR="00B164E5" w:rsidRDefault="00B164E5" w:rsidP="00177A3A">
      <w:pPr>
        <w:spacing w:after="120"/>
        <w:jc w:val="both"/>
        <w:rPr>
          <w:b/>
          <w:color w:val="auto"/>
        </w:rPr>
      </w:pPr>
    </w:p>
    <w:p w14:paraId="19DACBDB" w14:textId="194950BF" w:rsidR="00B164E5" w:rsidRDefault="00B164E5" w:rsidP="00177A3A">
      <w:pPr>
        <w:spacing w:after="120"/>
        <w:jc w:val="both"/>
        <w:rPr>
          <w:b/>
          <w:color w:val="auto"/>
        </w:rPr>
      </w:pPr>
    </w:p>
    <w:p w14:paraId="2CAB7778" w14:textId="11484790" w:rsidR="00B164E5" w:rsidRDefault="00B164E5" w:rsidP="00177A3A">
      <w:pPr>
        <w:spacing w:after="120"/>
        <w:jc w:val="both"/>
        <w:rPr>
          <w:b/>
          <w:color w:val="auto"/>
        </w:rPr>
      </w:pPr>
    </w:p>
    <w:p w14:paraId="1CEE2047" w14:textId="77777777" w:rsidR="00B164E5" w:rsidRDefault="00B164E5" w:rsidP="00177A3A">
      <w:pPr>
        <w:spacing w:after="120"/>
        <w:jc w:val="both"/>
        <w:rPr>
          <w:b/>
          <w:color w:val="auto"/>
        </w:rPr>
      </w:pPr>
    </w:p>
    <w:p w14:paraId="6301EB6B" w14:textId="77777777" w:rsidR="00F95205" w:rsidRPr="00907EF2" w:rsidRDefault="00F95205" w:rsidP="00177A3A">
      <w:pPr>
        <w:spacing w:after="120"/>
        <w:jc w:val="both"/>
        <w:rPr>
          <w:b/>
          <w:color w:val="auto"/>
        </w:rPr>
      </w:pPr>
    </w:p>
    <w:p w14:paraId="0F6C12D6" w14:textId="1933FB09" w:rsidR="008A11F7" w:rsidRPr="00F95205" w:rsidRDefault="00143268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F95205">
        <w:rPr>
          <w:b/>
          <w:color w:val="auto"/>
          <w:u w:val="single"/>
        </w:rPr>
        <w:lastRenderedPageBreak/>
        <w:t>With Bless, I changed a bit on 55th byte of all encrypted txt files.</w:t>
      </w:r>
      <w:r w:rsidR="00CA573F" w:rsidRPr="00F95205">
        <w:rPr>
          <w:b/>
          <w:color w:val="auto"/>
          <w:u w:val="single"/>
        </w:rPr>
        <w:t xml:space="preserve"> For example in image below, selected byte (55th) was </w:t>
      </w:r>
      <w:r w:rsidR="00987528" w:rsidRPr="00F95205">
        <w:rPr>
          <w:b/>
          <w:color w:val="auto"/>
          <w:u w:val="single"/>
        </w:rPr>
        <w:t>8D</w:t>
      </w:r>
      <w:r w:rsidR="00CA573F" w:rsidRPr="00F95205">
        <w:rPr>
          <w:b/>
          <w:color w:val="auto"/>
          <w:u w:val="single"/>
        </w:rPr>
        <w:t>. It corrupted to</w:t>
      </w:r>
      <w:r w:rsidR="00987528" w:rsidRPr="00F95205">
        <w:rPr>
          <w:b/>
          <w:color w:val="auto"/>
          <w:u w:val="single"/>
        </w:rPr>
        <w:t xml:space="preserve"> 8E</w:t>
      </w:r>
      <w:r w:rsidR="00CA573F" w:rsidRPr="00F95205">
        <w:rPr>
          <w:b/>
          <w:color w:val="auto"/>
          <w:u w:val="single"/>
        </w:rPr>
        <w:t>.</w:t>
      </w:r>
      <w:r w:rsidR="00347E56" w:rsidRPr="00F95205">
        <w:rPr>
          <w:b/>
          <w:color w:val="auto"/>
          <w:u w:val="single"/>
        </w:rPr>
        <w:t xml:space="preserve"> I saved all changes.</w:t>
      </w:r>
    </w:p>
    <w:p w14:paraId="769DA31C" w14:textId="71D76D7F" w:rsidR="008A11F7" w:rsidRPr="00907EF2" w:rsidRDefault="00987528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70908490" wp14:editId="360493FF">
            <wp:extent cx="5759450" cy="3176905"/>
            <wp:effectExtent l="0" t="0" r="0" b="4445"/>
            <wp:docPr id="41" name="Resi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382A" w14:textId="77777777" w:rsidR="008A11F7" w:rsidRPr="00907EF2" w:rsidRDefault="008A11F7" w:rsidP="00177A3A">
      <w:pPr>
        <w:spacing w:after="120"/>
        <w:jc w:val="both"/>
        <w:rPr>
          <w:b/>
          <w:color w:val="auto"/>
        </w:rPr>
      </w:pPr>
    </w:p>
    <w:p w14:paraId="1B6CCC6D" w14:textId="44891C58" w:rsidR="004B309B" w:rsidRPr="00407B90" w:rsidRDefault="004B309B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407B90">
        <w:rPr>
          <w:b/>
          <w:color w:val="auto"/>
          <w:u w:val="single"/>
        </w:rPr>
        <w:t>After corrupting, I decrypted all corrupted files with same keys and IV</w:t>
      </w:r>
      <w:r w:rsidR="00D87F57" w:rsidRPr="00407B90">
        <w:rPr>
          <w:b/>
          <w:color w:val="auto"/>
          <w:u w:val="single"/>
        </w:rPr>
        <w:t>s</w:t>
      </w:r>
      <w:r w:rsidRPr="00407B90">
        <w:rPr>
          <w:b/>
          <w:color w:val="auto"/>
          <w:u w:val="single"/>
        </w:rPr>
        <w:t>.</w:t>
      </w:r>
    </w:p>
    <w:p w14:paraId="6A0C7712" w14:textId="5977AB4A" w:rsidR="006444B8" w:rsidRPr="00907EF2" w:rsidRDefault="00987528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38D75F18" wp14:editId="4B16B752">
            <wp:extent cx="5759450" cy="1063625"/>
            <wp:effectExtent l="0" t="0" r="0" b="3175"/>
            <wp:docPr id="42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83347" w14:textId="4B26B0A1" w:rsidR="000A6E53" w:rsidRPr="00907EF2" w:rsidRDefault="000A6E53" w:rsidP="00177A3A">
      <w:pPr>
        <w:spacing w:after="120"/>
        <w:jc w:val="both"/>
        <w:rPr>
          <w:b/>
          <w:color w:val="auto"/>
        </w:rPr>
      </w:pPr>
    </w:p>
    <w:p w14:paraId="6331DCF8" w14:textId="10D89BC7" w:rsidR="00C13242" w:rsidRPr="00407B90" w:rsidRDefault="000A6E53" w:rsidP="00177A3A">
      <w:pPr>
        <w:pStyle w:val="ListeParagraf"/>
        <w:numPr>
          <w:ilvl w:val="0"/>
          <w:numId w:val="11"/>
        </w:numPr>
        <w:spacing w:after="120"/>
        <w:jc w:val="both"/>
        <w:rPr>
          <w:b/>
          <w:color w:val="auto"/>
          <w:u w:val="single"/>
        </w:rPr>
      </w:pPr>
      <w:r w:rsidRPr="00407B90">
        <w:rPr>
          <w:b/>
          <w:color w:val="auto"/>
          <w:u w:val="single"/>
        </w:rPr>
        <w:t>Errors (highlighted parts)</w:t>
      </w:r>
    </w:p>
    <w:p w14:paraId="60DCD73D" w14:textId="0E5D3055" w:rsidR="00C13242" w:rsidRPr="00907EF2" w:rsidRDefault="00C13242" w:rsidP="00177A3A">
      <w:pPr>
        <w:spacing w:after="120"/>
        <w:ind w:left="360"/>
        <w:jc w:val="both"/>
        <w:rPr>
          <w:color w:val="auto"/>
        </w:rPr>
      </w:pPr>
      <w:r w:rsidRPr="00907EF2">
        <w:rPr>
          <w:color w:val="auto"/>
        </w:rPr>
        <w:t>My assumption was correct. The most data recovery is in OFB mode. In CBC and CFB modes, more data have been lost.</w:t>
      </w:r>
    </w:p>
    <w:p w14:paraId="70CE232E" w14:textId="0A00AB63" w:rsidR="00520393" w:rsidRPr="00907EF2" w:rsidRDefault="006444B8" w:rsidP="00177A3A">
      <w:pPr>
        <w:pStyle w:val="ListeParagraf"/>
        <w:numPr>
          <w:ilvl w:val="1"/>
          <w:numId w:val="11"/>
        </w:num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ECB</w:t>
      </w:r>
      <w:r w:rsidR="00AF1B82" w:rsidRPr="00907EF2">
        <w:rPr>
          <w:b/>
          <w:color w:val="auto"/>
        </w:rPr>
        <w:t xml:space="preserve"> (little part in i’th block)</w:t>
      </w:r>
    </w:p>
    <w:p w14:paraId="4AB8F895" w14:textId="07145959" w:rsidR="006444B8" w:rsidRPr="00907EF2" w:rsidRDefault="00AF1B82" w:rsidP="00177A3A">
      <w:pPr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32B46660" wp14:editId="5E8FF6F6">
            <wp:extent cx="5759450" cy="2145030"/>
            <wp:effectExtent l="0" t="0" r="0" b="7620"/>
            <wp:docPr id="49" name="Resi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D55C1" w14:textId="66CCAD27" w:rsidR="006444B8" w:rsidRPr="00907EF2" w:rsidRDefault="00520393" w:rsidP="00177A3A">
      <w:pPr>
        <w:pStyle w:val="ListeParagraf"/>
        <w:numPr>
          <w:ilvl w:val="1"/>
          <w:numId w:val="11"/>
        </w:numPr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lastRenderedPageBreak/>
        <w:t>CBC</w:t>
      </w:r>
      <w:r w:rsidR="00AF1B82" w:rsidRPr="00907EF2">
        <w:rPr>
          <w:b/>
          <w:color w:val="auto"/>
        </w:rPr>
        <w:t xml:space="preserve"> (i and i+1’th blocks)</w:t>
      </w:r>
    </w:p>
    <w:p w14:paraId="7CB2A991" w14:textId="6ECA3C05" w:rsidR="006444B8" w:rsidRPr="00907EF2" w:rsidRDefault="000A6E53" w:rsidP="00177A3A">
      <w:pPr>
        <w:tabs>
          <w:tab w:val="left" w:pos="567"/>
        </w:tabs>
        <w:spacing w:after="120"/>
        <w:jc w:val="both"/>
        <w:rPr>
          <w:color w:val="0000FF"/>
        </w:rPr>
      </w:pPr>
      <w:r w:rsidRPr="00907EF2">
        <w:rPr>
          <w:noProof/>
          <w:lang w:eastAsia="tr-TR"/>
        </w:rPr>
        <w:drawing>
          <wp:inline distT="0" distB="0" distL="0" distR="0" wp14:anchorId="5F6D6B46" wp14:editId="4D429E02">
            <wp:extent cx="5759450" cy="2156460"/>
            <wp:effectExtent l="0" t="0" r="0" b="0"/>
            <wp:docPr id="48" name="Resi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1DC7" w14:textId="15E25764" w:rsidR="006E28AC" w:rsidRPr="00907EF2" w:rsidRDefault="006444B8" w:rsidP="00177A3A">
      <w:pPr>
        <w:pStyle w:val="ListeParagraf"/>
        <w:numPr>
          <w:ilvl w:val="1"/>
          <w:numId w:val="11"/>
        </w:numPr>
        <w:tabs>
          <w:tab w:val="left" w:pos="567"/>
        </w:tabs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CFB</w:t>
      </w:r>
      <w:r w:rsidR="00AB3607" w:rsidRPr="00907EF2">
        <w:rPr>
          <w:b/>
          <w:color w:val="auto"/>
        </w:rPr>
        <w:t xml:space="preserve"> (i and i+1’th blocks)</w:t>
      </w:r>
    </w:p>
    <w:p w14:paraId="0269CC11" w14:textId="7193222E" w:rsidR="006E28AC" w:rsidRPr="00907EF2" w:rsidRDefault="00AF1B82" w:rsidP="00177A3A">
      <w:pPr>
        <w:tabs>
          <w:tab w:val="left" w:pos="567"/>
        </w:tabs>
        <w:spacing w:after="120"/>
        <w:jc w:val="both"/>
        <w:rPr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34933AB8" wp14:editId="1D380547">
            <wp:extent cx="5759450" cy="2181225"/>
            <wp:effectExtent l="0" t="0" r="0" b="9525"/>
            <wp:docPr id="50" name="Resi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9D520" w14:textId="62706DC9" w:rsidR="00987528" w:rsidRPr="00907EF2" w:rsidRDefault="00274433" w:rsidP="00177A3A">
      <w:pPr>
        <w:pStyle w:val="ListeParagraf"/>
        <w:numPr>
          <w:ilvl w:val="1"/>
          <w:numId w:val="11"/>
        </w:numPr>
        <w:tabs>
          <w:tab w:val="left" w:pos="567"/>
        </w:tabs>
        <w:spacing w:after="120"/>
        <w:jc w:val="both"/>
        <w:rPr>
          <w:b/>
          <w:color w:val="auto"/>
        </w:rPr>
      </w:pPr>
      <w:r w:rsidRPr="00907EF2">
        <w:rPr>
          <w:b/>
          <w:color w:val="auto"/>
        </w:rPr>
        <w:t>OFB</w:t>
      </w:r>
      <w:r w:rsidR="00AB3607" w:rsidRPr="00907EF2">
        <w:rPr>
          <w:b/>
          <w:color w:val="auto"/>
        </w:rPr>
        <w:t xml:space="preserve"> (only one bit in i’th block)</w:t>
      </w:r>
    </w:p>
    <w:p w14:paraId="0340EC1E" w14:textId="1E8F7A8C" w:rsidR="00A122DF" w:rsidRPr="00907EF2" w:rsidRDefault="00AF1B82" w:rsidP="00177A3A">
      <w:pPr>
        <w:tabs>
          <w:tab w:val="left" w:pos="567"/>
        </w:tabs>
        <w:spacing w:after="120"/>
        <w:jc w:val="both"/>
        <w:rPr>
          <w:b/>
          <w:color w:val="auto"/>
        </w:rPr>
      </w:pPr>
      <w:r w:rsidRPr="00907EF2">
        <w:rPr>
          <w:noProof/>
          <w:lang w:eastAsia="tr-TR"/>
        </w:rPr>
        <w:drawing>
          <wp:inline distT="0" distB="0" distL="0" distR="0" wp14:anchorId="015D1013" wp14:editId="5FCCA6AF">
            <wp:extent cx="5759450" cy="2163445"/>
            <wp:effectExtent l="0" t="0" r="0" b="8255"/>
            <wp:docPr id="51" name="Resi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7C01C" w14:textId="25F22371" w:rsidR="00987528" w:rsidRPr="00907EF2" w:rsidRDefault="00987528" w:rsidP="00177A3A">
      <w:pPr>
        <w:tabs>
          <w:tab w:val="left" w:pos="567"/>
        </w:tabs>
        <w:spacing w:after="120"/>
        <w:jc w:val="both"/>
        <w:rPr>
          <w:b/>
          <w:color w:val="auto"/>
        </w:rPr>
      </w:pPr>
    </w:p>
    <w:p w14:paraId="55465B40" w14:textId="21FC3005" w:rsidR="00987528" w:rsidRPr="00907EF2" w:rsidRDefault="00987528" w:rsidP="00177A3A">
      <w:pPr>
        <w:tabs>
          <w:tab w:val="left" w:pos="567"/>
        </w:tabs>
        <w:spacing w:after="120"/>
        <w:jc w:val="both"/>
        <w:rPr>
          <w:b/>
          <w:color w:val="auto"/>
        </w:rPr>
      </w:pPr>
    </w:p>
    <w:p w14:paraId="78FD2695" w14:textId="514B42E8" w:rsidR="00274433" w:rsidRPr="00907EF2" w:rsidRDefault="00274433" w:rsidP="00177A3A">
      <w:pPr>
        <w:tabs>
          <w:tab w:val="left" w:pos="567"/>
        </w:tabs>
        <w:spacing w:after="120"/>
        <w:jc w:val="both"/>
        <w:rPr>
          <w:color w:val="auto"/>
        </w:rPr>
      </w:pPr>
    </w:p>
    <w:sectPr w:rsidR="00274433" w:rsidRPr="00907EF2" w:rsidSect="003232D6">
      <w:footerReference w:type="default" r:id="rId33"/>
      <w:type w:val="continuous"/>
      <w:pgSz w:w="11906" w:h="16838" w:code="9"/>
      <w:pgMar w:top="1418" w:right="1418" w:bottom="1418" w:left="1418" w:header="851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6A47A" w14:textId="77777777" w:rsidR="00DE05F9" w:rsidRDefault="00DE05F9" w:rsidP="00422501">
      <w:r>
        <w:separator/>
      </w:r>
    </w:p>
  </w:endnote>
  <w:endnote w:type="continuationSeparator" w:id="0">
    <w:p w14:paraId="78F586CD" w14:textId="77777777" w:rsidR="00DE05F9" w:rsidRDefault="00DE05F9" w:rsidP="00422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04F91" w14:textId="457331A2" w:rsidR="00B343A7" w:rsidRPr="00B343A7" w:rsidRDefault="00B343A7" w:rsidP="00B343A7">
    <w:pPr>
      <w:pStyle w:val="AltBilgi"/>
      <w:jc w:val="center"/>
      <w:rPr>
        <w:lang w:val="tr-TR"/>
      </w:rPr>
    </w:pPr>
    <w:r>
      <w:rPr>
        <w:lang w:val="tr-TR"/>
      </w:rPr>
      <w:t>-</w:t>
    </w:r>
    <w:r w:rsidRPr="00B343A7">
      <w:rPr>
        <w:lang w:val="tr-TR"/>
      </w:rPr>
      <w:fldChar w:fldCharType="begin"/>
    </w:r>
    <w:r w:rsidRPr="00B343A7">
      <w:rPr>
        <w:lang w:val="tr-TR"/>
      </w:rPr>
      <w:instrText>PAGE   \* MERGEFORMAT</w:instrText>
    </w:r>
    <w:r w:rsidRPr="00B343A7">
      <w:rPr>
        <w:lang w:val="tr-TR"/>
      </w:rPr>
      <w:fldChar w:fldCharType="separate"/>
    </w:r>
    <w:r w:rsidR="00870D11">
      <w:rPr>
        <w:noProof/>
        <w:lang w:val="tr-TR"/>
      </w:rPr>
      <w:t>4</w:t>
    </w:r>
    <w:r w:rsidRPr="00B343A7">
      <w:rPr>
        <w:lang w:val="tr-TR"/>
      </w:rPr>
      <w:fldChar w:fldCharType="end"/>
    </w:r>
    <w:r>
      <w:rPr>
        <w:lang w:val="tr-TR"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ECE1B8" w14:textId="77777777" w:rsidR="00DE05F9" w:rsidRDefault="00DE05F9" w:rsidP="00422501">
      <w:r>
        <w:separator/>
      </w:r>
    </w:p>
  </w:footnote>
  <w:footnote w:type="continuationSeparator" w:id="0">
    <w:p w14:paraId="35A6F157" w14:textId="77777777" w:rsidR="00DE05F9" w:rsidRDefault="00DE05F9" w:rsidP="00422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95A0A"/>
    <w:multiLevelType w:val="multilevel"/>
    <w:tmpl w:val="DBB659F6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E751302"/>
    <w:multiLevelType w:val="hybridMultilevel"/>
    <w:tmpl w:val="AA8AEA4C"/>
    <w:lvl w:ilvl="0" w:tplc="B792F976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34AE3AAD"/>
    <w:multiLevelType w:val="hybridMultilevel"/>
    <w:tmpl w:val="B04A7CD0"/>
    <w:lvl w:ilvl="0" w:tplc="1458EC9C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53D05"/>
    <w:multiLevelType w:val="hybridMultilevel"/>
    <w:tmpl w:val="FC225FB6"/>
    <w:lvl w:ilvl="0" w:tplc="DD7423F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B7DC9"/>
    <w:multiLevelType w:val="hybridMultilevel"/>
    <w:tmpl w:val="0582A99E"/>
    <w:lvl w:ilvl="0" w:tplc="E8F0059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056A7"/>
    <w:multiLevelType w:val="hybridMultilevel"/>
    <w:tmpl w:val="C7CEB2B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556BB"/>
    <w:multiLevelType w:val="hybridMultilevel"/>
    <w:tmpl w:val="7968FCC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481D34"/>
    <w:multiLevelType w:val="hybridMultilevel"/>
    <w:tmpl w:val="5D0C0528"/>
    <w:lvl w:ilvl="0" w:tplc="0BE2605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45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D9F476E"/>
    <w:multiLevelType w:val="hybridMultilevel"/>
    <w:tmpl w:val="C7CEB2B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497DC9"/>
    <w:multiLevelType w:val="hybridMultilevel"/>
    <w:tmpl w:val="8F5AD7B6"/>
    <w:lvl w:ilvl="0" w:tplc="1C3A4BB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3" w15:restartNumberingAfterBreak="0">
    <w:nsid w:val="7E6253ED"/>
    <w:multiLevelType w:val="hybridMultilevel"/>
    <w:tmpl w:val="F11421C4"/>
    <w:lvl w:ilvl="0" w:tplc="2D08128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6"/>
  </w:num>
  <w:num w:numId="6">
    <w:abstractNumId w:val="10"/>
  </w:num>
  <w:num w:numId="7">
    <w:abstractNumId w:val="12"/>
  </w:num>
  <w:num w:numId="8">
    <w:abstractNumId w:val="5"/>
  </w:num>
  <w:num w:numId="9">
    <w:abstractNumId w:val="2"/>
  </w:num>
  <w:num w:numId="10">
    <w:abstractNumId w:val="11"/>
  </w:num>
  <w:num w:numId="11">
    <w:abstractNumId w:val="13"/>
  </w:num>
  <w:num w:numId="12">
    <w:abstractNumId w:val="3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TC2sLAwtbQ0tbBU0lEKTi0uzszPAykwrwUAraTMLiwAAAA="/>
  </w:docVars>
  <w:rsids>
    <w:rsidRoot w:val="00156198"/>
    <w:rsid w:val="00054492"/>
    <w:rsid w:val="0007034F"/>
    <w:rsid w:val="00070414"/>
    <w:rsid w:val="00074270"/>
    <w:rsid w:val="00091F55"/>
    <w:rsid w:val="000928FC"/>
    <w:rsid w:val="00096EC8"/>
    <w:rsid w:val="000A1A01"/>
    <w:rsid w:val="000A6E53"/>
    <w:rsid w:val="000C3EDA"/>
    <w:rsid w:val="000F0539"/>
    <w:rsid w:val="000F680F"/>
    <w:rsid w:val="0011454B"/>
    <w:rsid w:val="00117470"/>
    <w:rsid w:val="00121A91"/>
    <w:rsid w:val="001366CA"/>
    <w:rsid w:val="00143268"/>
    <w:rsid w:val="00145272"/>
    <w:rsid w:val="0014603D"/>
    <w:rsid w:val="00156198"/>
    <w:rsid w:val="001573E7"/>
    <w:rsid w:val="0017024C"/>
    <w:rsid w:val="0017638A"/>
    <w:rsid w:val="00177A3A"/>
    <w:rsid w:val="00187EFF"/>
    <w:rsid w:val="001A1576"/>
    <w:rsid w:val="001B708A"/>
    <w:rsid w:val="001D3DC2"/>
    <w:rsid w:val="001F5B4C"/>
    <w:rsid w:val="001F7087"/>
    <w:rsid w:val="00210A6E"/>
    <w:rsid w:val="00212AD4"/>
    <w:rsid w:val="00223FEA"/>
    <w:rsid w:val="00254819"/>
    <w:rsid w:val="00257695"/>
    <w:rsid w:val="0026020D"/>
    <w:rsid w:val="00262B68"/>
    <w:rsid w:val="00274433"/>
    <w:rsid w:val="002776D4"/>
    <w:rsid w:val="002865D6"/>
    <w:rsid w:val="00294DC0"/>
    <w:rsid w:val="002958BB"/>
    <w:rsid w:val="002A4146"/>
    <w:rsid w:val="002B650C"/>
    <w:rsid w:val="002C13C1"/>
    <w:rsid w:val="002E1A4C"/>
    <w:rsid w:val="002F1B8E"/>
    <w:rsid w:val="002F6517"/>
    <w:rsid w:val="002F6BD9"/>
    <w:rsid w:val="00320D6F"/>
    <w:rsid w:val="003232D6"/>
    <w:rsid w:val="00336C78"/>
    <w:rsid w:val="00337FE8"/>
    <w:rsid w:val="00341885"/>
    <w:rsid w:val="00347E56"/>
    <w:rsid w:val="00352A69"/>
    <w:rsid w:val="003C0732"/>
    <w:rsid w:val="003C2A61"/>
    <w:rsid w:val="003D4B0B"/>
    <w:rsid w:val="003D5E75"/>
    <w:rsid w:val="003E13D3"/>
    <w:rsid w:val="004041AB"/>
    <w:rsid w:val="00407B90"/>
    <w:rsid w:val="00411C50"/>
    <w:rsid w:val="00422501"/>
    <w:rsid w:val="00423678"/>
    <w:rsid w:val="00430D11"/>
    <w:rsid w:val="00441C3B"/>
    <w:rsid w:val="00461565"/>
    <w:rsid w:val="00466877"/>
    <w:rsid w:val="00470348"/>
    <w:rsid w:val="00476F71"/>
    <w:rsid w:val="00481FB6"/>
    <w:rsid w:val="0049004A"/>
    <w:rsid w:val="004A1C2E"/>
    <w:rsid w:val="004A5F12"/>
    <w:rsid w:val="004B309B"/>
    <w:rsid w:val="004B343F"/>
    <w:rsid w:val="004B71D1"/>
    <w:rsid w:val="004D508A"/>
    <w:rsid w:val="004D74EE"/>
    <w:rsid w:val="004D7942"/>
    <w:rsid w:val="004F24DD"/>
    <w:rsid w:val="0050285E"/>
    <w:rsid w:val="00512A67"/>
    <w:rsid w:val="0051405B"/>
    <w:rsid w:val="00520393"/>
    <w:rsid w:val="005632D4"/>
    <w:rsid w:val="00563B36"/>
    <w:rsid w:val="00564714"/>
    <w:rsid w:val="005746CF"/>
    <w:rsid w:val="00592B1C"/>
    <w:rsid w:val="005A0CA6"/>
    <w:rsid w:val="005C08D2"/>
    <w:rsid w:val="005E146A"/>
    <w:rsid w:val="005E1DA3"/>
    <w:rsid w:val="005F7116"/>
    <w:rsid w:val="006045F8"/>
    <w:rsid w:val="00620C40"/>
    <w:rsid w:val="00630C9F"/>
    <w:rsid w:val="00632DE4"/>
    <w:rsid w:val="00637FF0"/>
    <w:rsid w:val="006444B8"/>
    <w:rsid w:val="00646935"/>
    <w:rsid w:val="00646FEC"/>
    <w:rsid w:val="00666CAB"/>
    <w:rsid w:val="00673AE1"/>
    <w:rsid w:val="0067674B"/>
    <w:rsid w:val="006858C4"/>
    <w:rsid w:val="006A300D"/>
    <w:rsid w:val="006C13A5"/>
    <w:rsid w:val="006E28AC"/>
    <w:rsid w:val="0072596A"/>
    <w:rsid w:val="007279C1"/>
    <w:rsid w:val="00747D7A"/>
    <w:rsid w:val="00751424"/>
    <w:rsid w:val="00751EB7"/>
    <w:rsid w:val="00786276"/>
    <w:rsid w:val="007916C3"/>
    <w:rsid w:val="00794FD9"/>
    <w:rsid w:val="007955D4"/>
    <w:rsid w:val="007A02F4"/>
    <w:rsid w:val="007A0BFC"/>
    <w:rsid w:val="007A2D85"/>
    <w:rsid w:val="007A6E77"/>
    <w:rsid w:val="007B07BD"/>
    <w:rsid w:val="007B324C"/>
    <w:rsid w:val="007B3893"/>
    <w:rsid w:val="007C4D06"/>
    <w:rsid w:val="007C4FF3"/>
    <w:rsid w:val="007C5E7E"/>
    <w:rsid w:val="007D3122"/>
    <w:rsid w:val="007D609F"/>
    <w:rsid w:val="007F16C7"/>
    <w:rsid w:val="0081521B"/>
    <w:rsid w:val="00834D6E"/>
    <w:rsid w:val="00835124"/>
    <w:rsid w:val="00841B37"/>
    <w:rsid w:val="008448A2"/>
    <w:rsid w:val="00845585"/>
    <w:rsid w:val="00855D80"/>
    <w:rsid w:val="00870D11"/>
    <w:rsid w:val="00871F6A"/>
    <w:rsid w:val="00873529"/>
    <w:rsid w:val="0089583A"/>
    <w:rsid w:val="008A044F"/>
    <w:rsid w:val="008A11F7"/>
    <w:rsid w:val="008B0813"/>
    <w:rsid w:val="008B0A3E"/>
    <w:rsid w:val="008B5488"/>
    <w:rsid w:val="008B7402"/>
    <w:rsid w:val="008D18CE"/>
    <w:rsid w:val="008D77DC"/>
    <w:rsid w:val="00902215"/>
    <w:rsid w:val="009078A0"/>
    <w:rsid w:val="00907EF2"/>
    <w:rsid w:val="0092141C"/>
    <w:rsid w:val="00934537"/>
    <w:rsid w:val="00966A0E"/>
    <w:rsid w:val="00971666"/>
    <w:rsid w:val="009845BD"/>
    <w:rsid w:val="00987528"/>
    <w:rsid w:val="0099534A"/>
    <w:rsid w:val="009A399E"/>
    <w:rsid w:val="009A3A27"/>
    <w:rsid w:val="009E25A2"/>
    <w:rsid w:val="00A07765"/>
    <w:rsid w:val="00A122DF"/>
    <w:rsid w:val="00A17A13"/>
    <w:rsid w:val="00A36B4B"/>
    <w:rsid w:val="00A42207"/>
    <w:rsid w:val="00A43BAA"/>
    <w:rsid w:val="00A93192"/>
    <w:rsid w:val="00A94717"/>
    <w:rsid w:val="00AB3607"/>
    <w:rsid w:val="00AC617F"/>
    <w:rsid w:val="00AC6461"/>
    <w:rsid w:val="00AD3AA8"/>
    <w:rsid w:val="00AD4404"/>
    <w:rsid w:val="00AD472A"/>
    <w:rsid w:val="00AD7ACD"/>
    <w:rsid w:val="00AF1B82"/>
    <w:rsid w:val="00AF5331"/>
    <w:rsid w:val="00B0773B"/>
    <w:rsid w:val="00B164E5"/>
    <w:rsid w:val="00B23C3D"/>
    <w:rsid w:val="00B3092F"/>
    <w:rsid w:val="00B3252F"/>
    <w:rsid w:val="00B343A7"/>
    <w:rsid w:val="00B42F8E"/>
    <w:rsid w:val="00B44214"/>
    <w:rsid w:val="00B5164A"/>
    <w:rsid w:val="00B54CE9"/>
    <w:rsid w:val="00B55825"/>
    <w:rsid w:val="00B5712D"/>
    <w:rsid w:val="00B8152E"/>
    <w:rsid w:val="00B8762E"/>
    <w:rsid w:val="00B92FC5"/>
    <w:rsid w:val="00BD6F93"/>
    <w:rsid w:val="00BE72E8"/>
    <w:rsid w:val="00BF60A8"/>
    <w:rsid w:val="00C00B3E"/>
    <w:rsid w:val="00C10B26"/>
    <w:rsid w:val="00C11B6B"/>
    <w:rsid w:val="00C13242"/>
    <w:rsid w:val="00C2355E"/>
    <w:rsid w:val="00C26740"/>
    <w:rsid w:val="00C31AB5"/>
    <w:rsid w:val="00C533F0"/>
    <w:rsid w:val="00C570E0"/>
    <w:rsid w:val="00C66A07"/>
    <w:rsid w:val="00C71073"/>
    <w:rsid w:val="00C7287D"/>
    <w:rsid w:val="00C7681A"/>
    <w:rsid w:val="00C84857"/>
    <w:rsid w:val="00C86722"/>
    <w:rsid w:val="00C95D8D"/>
    <w:rsid w:val="00CA573F"/>
    <w:rsid w:val="00CB4378"/>
    <w:rsid w:val="00CC0261"/>
    <w:rsid w:val="00CC09F0"/>
    <w:rsid w:val="00CC3E73"/>
    <w:rsid w:val="00CC56DA"/>
    <w:rsid w:val="00CD58F4"/>
    <w:rsid w:val="00CE52CE"/>
    <w:rsid w:val="00CF231D"/>
    <w:rsid w:val="00CF6EE7"/>
    <w:rsid w:val="00D020E6"/>
    <w:rsid w:val="00D13199"/>
    <w:rsid w:val="00D37204"/>
    <w:rsid w:val="00D45864"/>
    <w:rsid w:val="00D76D03"/>
    <w:rsid w:val="00D856C9"/>
    <w:rsid w:val="00D87F57"/>
    <w:rsid w:val="00DB04F9"/>
    <w:rsid w:val="00DB079B"/>
    <w:rsid w:val="00DB510E"/>
    <w:rsid w:val="00DC2186"/>
    <w:rsid w:val="00DC60FB"/>
    <w:rsid w:val="00DE05F9"/>
    <w:rsid w:val="00DE185E"/>
    <w:rsid w:val="00DE5015"/>
    <w:rsid w:val="00DF655A"/>
    <w:rsid w:val="00E00A04"/>
    <w:rsid w:val="00E12131"/>
    <w:rsid w:val="00E16D12"/>
    <w:rsid w:val="00E41DDE"/>
    <w:rsid w:val="00E43B69"/>
    <w:rsid w:val="00E56DA5"/>
    <w:rsid w:val="00E60914"/>
    <w:rsid w:val="00E8712F"/>
    <w:rsid w:val="00EC101C"/>
    <w:rsid w:val="00ED3F3B"/>
    <w:rsid w:val="00EE360E"/>
    <w:rsid w:val="00EE5F8F"/>
    <w:rsid w:val="00EF150B"/>
    <w:rsid w:val="00EF1F00"/>
    <w:rsid w:val="00F20DB4"/>
    <w:rsid w:val="00F363D3"/>
    <w:rsid w:val="00F461F9"/>
    <w:rsid w:val="00F65597"/>
    <w:rsid w:val="00F67C01"/>
    <w:rsid w:val="00F945E9"/>
    <w:rsid w:val="00F95205"/>
    <w:rsid w:val="00FA08D6"/>
    <w:rsid w:val="00FA410B"/>
    <w:rsid w:val="00FD011E"/>
    <w:rsid w:val="00FE0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43B090"/>
  <w15:docId w15:val="{F59B36C4-E82E-4436-89C5-FF134E59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eParagraf">
    <w:name w:val="List Paragraph"/>
    <w:basedOn w:val="Normal"/>
    <w:uiPriority w:val="34"/>
    <w:qFormat/>
    <w:rsid w:val="008B0813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7D3122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D3122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D3122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D312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D3122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D312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3122"/>
    <w:rPr>
      <w:rFonts w:asciiTheme="majorHAnsi" w:eastAsiaTheme="majorEastAsia" w:hAnsiTheme="majorHAnsi" w:cstheme="majorBidi"/>
      <w:sz w:val="18"/>
      <w:szCs w:val="18"/>
    </w:rPr>
  </w:style>
  <w:style w:type="paragraph" w:styleId="GvdeMetni">
    <w:name w:val="Body Text"/>
    <w:basedOn w:val="Normal"/>
    <w:link w:val="GvdeMetniChar"/>
    <w:rsid w:val="002776D4"/>
    <w:pPr>
      <w:widowControl/>
      <w:tabs>
        <w:tab w:val="right" w:pos="8640"/>
      </w:tabs>
      <w:spacing w:line="480" w:lineRule="auto"/>
      <w:ind w:firstLine="720"/>
    </w:pPr>
    <w:rPr>
      <w:color w:val="auto"/>
    </w:rPr>
  </w:style>
  <w:style w:type="character" w:customStyle="1" w:styleId="GvdeMetniChar">
    <w:name w:val="Gövde Metni Char"/>
    <w:basedOn w:val="VarsaylanParagrafYazTipi"/>
    <w:link w:val="GvdeMetni"/>
    <w:rsid w:val="002776D4"/>
    <w:rPr>
      <w:color w:val="auto"/>
    </w:rPr>
  </w:style>
  <w:style w:type="paragraph" w:styleId="AralkYok">
    <w:name w:val="No Spacing"/>
    <w:uiPriority w:val="1"/>
    <w:qFormat/>
    <w:rsid w:val="00C86722"/>
  </w:style>
  <w:style w:type="character" w:customStyle="1" w:styleId="FigureCaptionLabelChar">
    <w:name w:val="Figure Caption Label Char"/>
    <w:rsid w:val="00C570E0"/>
    <w:rPr>
      <w:rFonts w:ascii="Garamond" w:hAnsi="Garamond"/>
      <w:i/>
      <w:sz w:val="24"/>
      <w:szCs w:val="24"/>
      <w:lang w:val="en-US" w:eastAsia="en-US" w:bidi="ar-SA"/>
    </w:rPr>
  </w:style>
  <w:style w:type="character" w:styleId="Kpr">
    <w:name w:val="Hyperlink"/>
    <w:basedOn w:val="VarsaylanParagrafYazTipi"/>
    <w:uiPriority w:val="99"/>
    <w:unhideWhenUsed/>
    <w:rsid w:val="007A2D85"/>
    <w:rPr>
      <w:color w:val="0563C1" w:themeColor="hyperlink"/>
      <w:u w:val="single"/>
    </w:rPr>
  </w:style>
  <w:style w:type="paragraph" w:customStyle="1" w:styleId="papertitle">
    <w:name w:val="paper title"/>
    <w:uiPriority w:val="99"/>
    <w:rsid w:val="004F24DD"/>
    <w:pPr>
      <w:widowControl/>
      <w:spacing w:after="120"/>
      <w:jc w:val="center"/>
    </w:pPr>
    <w:rPr>
      <w:rFonts w:eastAsia="Times New Roman"/>
      <w:bCs/>
      <w:noProof/>
      <w:color w:val="auto"/>
      <w:sz w:val="48"/>
      <w:szCs w:val="48"/>
    </w:rPr>
  </w:style>
  <w:style w:type="paragraph" w:customStyle="1" w:styleId="keywords">
    <w:name w:val="key words"/>
    <w:uiPriority w:val="99"/>
    <w:rsid w:val="00FA410B"/>
    <w:pPr>
      <w:widowControl/>
      <w:spacing w:after="120"/>
      <w:ind w:firstLine="274"/>
      <w:jc w:val="both"/>
    </w:pPr>
    <w:rPr>
      <w:rFonts w:eastAsia="Times New Roman"/>
      <w:b/>
      <w:bCs/>
      <w:i/>
      <w:iCs/>
      <w:noProof/>
      <w:color w:val="auto"/>
      <w:sz w:val="18"/>
      <w:szCs w:val="18"/>
    </w:rPr>
  </w:style>
  <w:style w:type="paragraph" w:customStyle="1" w:styleId="tablehead">
    <w:name w:val="table head"/>
    <w:uiPriority w:val="99"/>
    <w:rsid w:val="00B42F8E"/>
    <w:pPr>
      <w:widowControl/>
      <w:spacing w:before="240" w:after="120" w:line="216" w:lineRule="auto"/>
      <w:jc w:val="center"/>
    </w:pPr>
    <w:rPr>
      <w:rFonts w:eastAsia="Times New Roman"/>
      <w:smallCaps/>
      <w:noProof/>
      <w:color w:val="auto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unhideWhenUsed/>
    <w:rsid w:val="00B42F8E"/>
    <w:pPr>
      <w:widowControl/>
    </w:pPr>
    <w:rPr>
      <w:rFonts w:asciiTheme="minorHAnsi" w:eastAsiaTheme="minorHAnsi" w:hAnsiTheme="minorHAnsi" w:cstheme="minorBidi"/>
      <w:color w:val="auto"/>
      <w:lang w:val="tr-TR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42F8E"/>
    <w:rPr>
      <w:rFonts w:asciiTheme="minorHAnsi" w:eastAsiaTheme="minorHAnsi" w:hAnsiTheme="minorHAnsi" w:cstheme="minorBidi"/>
      <w:color w:val="auto"/>
      <w:lang w:val="tr-TR"/>
    </w:rPr>
  </w:style>
  <w:style w:type="character" w:styleId="DipnotBavurusu">
    <w:name w:val="footnote reference"/>
    <w:basedOn w:val="VarsaylanParagrafYazTipi"/>
    <w:uiPriority w:val="99"/>
    <w:unhideWhenUsed/>
    <w:rsid w:val="00B42F8E"/>
    <w:rPr>
      <w:vertAlign w:val="superscript"/>
    </w:rPr>
  </w:style>
  <w:style w:type="table" w:styleId="TabloKlavuzu">
    <w:name w:val="Table Grid"/>
    <w:basedOn w:val="NormalTablo"/>
    <w:uiPriority w:val="59"/>
    <w:rsid w:val="00B42F8E"/>
    <w:pPr>
      <w:widowControl/>
    </w:pPr>
    <w:rPr>
      <w:rFonts w:asciiTheme="minorHAnsi" w:eastAsiaTheme="minorHAnsi" w:hAnsiTheme="minorHAnsi" w:cstheme="minorBidi"/>
      <w:color w:val="auto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B42F8E"/>
    <w:pPr>
      <w:widowControl/>
    </w:pPr>
    <w:rPr>
      <w:rFonts w:asciiTheme="minorHAnsi" w:eastAsiaTheme="minorHAnsi" w:hAnsiTheme="minorHAnsi" w:cstheme="minorBidi"/>
      <w:color w:val="auto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caption">
    <w:name w:val="figure caption"/>
    <w:rsid w:val="003D5E75"/>
    <w:pPr>
      <w:widowControl/>
      <w:numPr>
        <w:numId w:val="4"/>
      </w:numPr>
      <w:tabs>
        <w:tab w:val="left" w:pos="533"/>
      </w:tabs>
      <w:spacing w:before="80" w:after="200"/>
      <w:jc w:val="both"/>
    </w:pPr>
    <w:rPr>
      <w:rFonts w:eastAsia="Times New Roman"/>
      <w:noProof/>
      <w:color w:val="auto"/>
      <w:sz w:val="16"/>
      <w:szCs w:val="16"/>
    </w:rPr>
  </w:style>
  <w:style w:type="paragraph" w:customStyle="1" w:styleId="tablefootnote">
    <w:name w:val="table footnote"/>
    <w:uiPriority w:val="99"/>
    <w:rsid w:val="00ED3F3B"/>
    <w:pPr>
      <w:widowControl/>
      <w:numPr>
        <w:numId w:val="7"/>
      </w:numPr>
      <w:tabs>
        <w:tab w:val="left" w:pos="29"/>
      </w:tabs>
      <w:spacing w:before="60" w:after="30"/>
      <w:ind w:left="360"/>
      <w:jc w:val="right"/>
    </w:pPr>
    <w:rPr>
      <w:rFonts w:eastAsia="MS Mincho"/>
      <w:color w:val="auto"/>
      <w:sz w:val="12"/>
      <w:szCs w:val="12"/>
    </w:rPr>
  </w:style>
  <w:style w:type="paragraph" w:styleId="NormalWeb">
    <w:name w:val="Normal (Web)"/>
    <w:basedOn w:val="Normal"/>
    <w:uiPriority w:val="99"/>
    <w:unhideWhenUsed/>
    <w:rsid w:val="00ED3F3B"/>
    <w:pPr>
      <w:widowControl/>
      <w:spacing w:before="100" w:beforeAutospacing="1" w:after="100" w:afterAutospacing="1"/>
    </w:pPr>
    <w:rPr>
      <w:rFonts w:eastAsia="Times New Roman"/>
      <w:color w:val="auto"/>
      <w:lang w:val="tr-TR" w:eastAsia="tr-TR"/>
    </w:rPr>
  </w:style>
  <w:style w:type="paragraph" w:customStyle="1" w:styleId="references">
    <w:name w:val="references"/>
    <w:uiPriority w:val="99"/>
    <w:rsid w:val="00B8762E"/>
    <w:pPr>
      <w:widowControl/>
      <w:spacing w:after="50" w:line="180" w:lineRule="exact"/>
      <w:jc w:val="both"/>
    </w:pPr>
    <w:rPr>
      <w:rFonts w:eastAsia="Times New Roman"/>
      <w:noProof/>
      <w:color w:val="auto"/>
      <w:sz w:val="16"/>
      <w:szCs w:val="16"/>
    </w:rPr>
  </w:style>
  <w:style w:type="character" w:styleId="SonnotBavurusu">
    <w:name w:val="endnote reference"/>
    <w:basedOn w:val="VarsaylanParagrafYazTipi"/>
    <w:uiPriority w:val="99"/>
    <w:semiHidden/>
    <w:unhideWhenUsed/>
    <w:rsid w:val="001F5B4C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B343A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343A7"/>
  </w:style>
  <w:style w:type="paragraph" w:styleId="AltBilgi">
    <w:name w:val="footer"/>
    <w:basedOn w:val="Normal"/>
    <w:link w:val="AltBilgiChar"/>
    <w:uiPriority w:val="99"/>
    <w:unhideWhenUsed/>
    <w:rsid w:val="00B343A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343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8755DD-1C27-4A17-B22C-65ED4D80F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8</Pages>
  <Words>384</Words>
  <Characters>2194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</dc:creator>
  <cp:lastModifiedBy>Miray Şahan</cp:lastModifiedBy>
  <cp:revision>126</cp:revision>
  <cp:lastPrinted>2016-12-23T06:27:00Z</cp:lastPrinted>
  <dcterms:created xsi:type="dcterms:W3CDTF">2017-04-18T20:31:00Z</dcterms:created>
  <dcterms:modified xsi:type="dcterms:W3CDTF">2022-06-25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6th edition (author-date)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csl.mendeley.com/styles/456534321/ieee-3</vt:lpwstr>
  </property>
  <property fmtid="{D5CDD505-2E9C-101B-9397-08002B2CF9AE}" pid="18" name="Mendeley Recent Style Name 7_1">
    <vt:lpwstr>IEEE - Nurdan Yuksel</vt:lpwstr>
  </property>
  <property fmtid="{D5CDD505-2E9C-101B-9397-08002B2CF9AE}" pid="19" name="Mendeley Recent Style Id 8_1">
    <vt:lpwstr>http://csl.mendeley.com/styles/456534321/ieee-2-author-macro</vt:lpwstr>
  </property>
  <property fmtid="{D5CDD505-2E9C-101B-9397-08002B2CF9AE}" pid="20" name="Mendeley Recent Style Name 8_1">
    <vt:lpwstr>IEEE - Nurdan Yuksel-author</vt:lpwstr>
  </property>
  <property fmtid="{D5CDD505-2E9C-101B-9397-08002B2CF9AE}" pid="21" name="Mendeley Recent Style Id 9_1">
    <vt:lpwstr>http://www.zotero.org/styles/modern-humanities-research-association</vt:lpwstr>
  </property>
  <property fmtid="{D5CDD505-2E9C-101B-9397-08002B2CF9AE}" pid="22" name="Mendeley Recent Style Name 9_1">
    <vt:lpwstr>Modern Humanities Research Association 3rd edition (note with bibliography)</vt:lpwstr>
  </property>
  <property fmtid="{D5CDD505-2E9C-101B-9397-08002B2CF9AE}" pid="23" name="Mendeley Citation Style_1">
    <vt:lpwstr>http://www.zotero.org/styles/ieee</vt:lpwstr>
  </property>
  <property fmtid="{D5CDD505-2E9C-101B-9397-08002B2CF9AE}" pid="24" name="Mendeley Unique User Id_1">
    <vt:lpwstr>0ba0edf2-56dd-316e-ada1-b0b372aad14e</vt:lpwstr>
  </property>
</Properties>
</file>